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1A074" w14:textId="3A03DA5C" w:rsidR="00EC3CB5" w:rsidRPr="00714E10" w:rsidRDefault="009B0BA5" w:rsidP="00E14504">
      <w:pPr>
        <w:widowControl w:val="0"/>
        <w:spacing w:line="480" w:lineRule="auto"/>
        <w:rPr>
          <w:b/>
          <w:bCs/>
        </w:rPr>
      </w:pPr>
      <w:r w:rsidRPr="009B0BA5">
        <w:rPr>
          <w:b/>
          <w:bCs/>
        </w:rPr>
        <w:t>Supplemental Digital Content, Table 3</w:t>
      </w:r>
      <w:r w:rsidR="00EC3CB5" w:rsidRPr="00714E10">
        <w:rPr>
          <w:b/>
          <w:bCs/>
        </w:rPr>
        <w:t xml:space="preserve">. Distribution of Medicare beneficiary characteristics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7"/>
        <w:gridCol w:w="3153"/>
        <w:gridCol w:w="2610"/>
      </w:tblGrid>
      <w:tr w:rsidR="00EC3CB5" w:rsidRPr="00714E10" w14:paraId="6B7E54FE" w14:textId="77777777" w:rsidTr="007E5E0E">
        <w:tc>
          <w:tcPr>
            <w:tcW w:w="3237" w:type="dxa"/>
            <w:tcBorders>
              <w:top w:val="single" w:sz="4" w:space="0" w:color="auto"/>
              <w:bottom w:val="nil"/>
            </w:tcBorders>
          </w:tcPr>
          <w:p w14:paraId="4A6563EC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Characteristic</w:t>
            </w:r>
          </w:p>
        </w:tc>
        <w:tc>
          <w:tcPr>
            <w:tcW w:w="3153" w:type="dxa"/>
            <w:tcBorders>
              <w:top w:val="single" w:sz="4" w:space="0" w:color="auto"/>
              <w:bottom w:val="nil"/>
            </w:tcBorders>
          </w:tcPr>
          <w:p w14:paraId="2EB73026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Visit in 2016</w:t>
            </w:r>
          </w:p>
        </w:tc>
        <w:tc>
          <w:tcPr>
            <w:tcW w:w="2610" w:type="dxa"/>
            <w:tcBorders>
              <w:top w:val="single" w:sz="4" w:space="0" w:color="auto"/>
              <w:bottom w:val="nil"/>
            </w:tcBorders>
          </w:tcPr>
          <w:p w14:paraId="44BEEC5C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Visit in 2018</w:t>
            </w:r>
          </w:p>
        </w:tc>
      </w:tr>
      <w:tr w:rsidR="00EC3CB5" w:rsidRPr="00714E10" w14:paraId="6EE731BC" w14:textId="77777777" w:rsidTr="007E5E0E">
        <w:tc>
          <w:tcPr>
            <w:tcW w:w="3237" w:type="dxa"/>
            <w:tcBorders>
              <w:top w:val="nil"/>
              <w:bottom w:val="single" w:sz="4" w:space="0" w:color="auto"/>
            </w:tcBorders>
          </w:tcPr>
          <w:p w14:paraId="688F90BA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3153" w:type="dxa"/>
            <w:tcBorders>
              <w:top w:val="nil"/>
              <w:bottom w:val="single" w:sz="4" w:space="0" w:color="auto"/>
            </w:tcBorders>
          </w:tcPr>
          <w:p w14:paraId="66B02488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N = 9,000,224</w:t>
            </w:r>
          </w:p>
        </w:tc>
        <w:tc>
          <w:tcPr>
            <w:tcW w:w="2610" w:type="dxa"/>
            <w:tcBorders>
              <w:top w:val="nil"/>
              <w:bottom w:val="single" w:sz="4" w:space="0" w:color="auto"/>
            </w:tcBorders>
          </w:tcPr>
          <w:p w14:paraId="0E766401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N = 9,310,261</w:t>
            </w:r>
          </w:p>
        </w:tc>
      </w:tr>
      <w:tr w:rsidR="00EC3CB5" w:rsidRPr="00714E10" w14:paraId="321ACF32" w14:textId="77777777" w:rsidTr="007E5E0E">
        <w:tc>
          <w:tcPr>
            <w:tcW w:w="3237" w:type="dxa"/>
            <w:tcBorders>
              <w:top w:val="single" w:sz="4" w:space="0" w:color="auto"/>
            </w:tcBorders>
          </w:tcPr>
          <w:p w14:paraId="366BDC0E" w14:textId="18E61F2B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Provider </w:t>
            </w:r>
            <w:r w:rsidR="008E2CA9">
              <w:t>t</w:t>
            </w:r>
            <w:r w:rsidRPr="00714E10">
              <w:t>ype</w:t>
            </w:r>
          </w:p>
        </w:tc>
        <w:tc>
          <w:tcPr>
            <w:tcW w:w="3153" w:type="dxa"/>
            <w:tcBorders>
              <w:top w:val="single" w:sz="4" w:space="0" w:color="auto"/>
            </w:tcBorders>
          </w:tcPr>
          <w:p w14:paraId="62E5C825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2610" w:type="dxa"/>
            <w:tcBorders>
              <w:top w:val="single" w:sz="4" w:space="0" w:color="auto"/>
            </w:tcBorders>
          </w:tcPr>
          <w:p w14:paraId="243C2316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</w:tr>
      <w:tr w:rsidR="00EC3CB5" w:rsidRPr="00714E10" w14:paraId="1DE32E70" w14:textId="77777777" w:rsidTr="007E5E0E">
        <w:tc>
          <w:tcPr>
            <w:tcW w:w="3237" w:type="dxa"/>
          </w:tcPr>
          <w:p w14:paraId="498B8096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  Physician</w:t>
            </w:r>
          </w:p>
        </w:tc>
        <w:tc>
          <w:tcPr>
            <w:tcW w:w="3153" w:type="dxa"/>
          </w:tcPr>
          <w:p w14:paraId="07D0E904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91.13%</w:t>
            </w:r>
          </w:p>
        </w:tc>
        <w:tc>
          <w:tcPr>
            <w:tcW w:w="2610" w:type="dxa"/>
          </w:tcPr>
          <w:p w14:paraId="7487EEDB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87.49%</w:t>
            </w:r>
          </w:p>
        </w:tc>
      </w:tr>
      <w:tr w:rsidR="00EC3CB5" w:rsidRPr="00714E10" w14:paraId="5D914F61" w14:textId="77777777" w:rsidTr="007E5E0E">
        <w:tc>
          <w:tcPr>
            <w:tcW w:w="3237" w:type="dxa"/>
          </w:tcPr>
          <w:p w14:paraId="2F79414D" w14:textId="4F4681DF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  Nurse </w:t>
            </w:r>
            <w:r w:rsidR="007C5D71">
              <w:t>p</w:t>
            </w:r>
            <w:r w:rsidRPr="00714E10">
              <w:t>ractitioner</w:t>
            </w:r>
          </w:p>
        </w:tc>
        <w:tc>
          <w:tcPr>
            <w:tcW w:w="3153" w:type="dxa"/>
          </w:tcPr>
          <w:p w14:paraId="59CAECCE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8.87%</w:t>
            </w:r>
          </w:p>
        </w:tc>
        <w:tc>
          <w:tcPr>
            <w:tcW w:w="2610" w:type="dxa"/>
          </w:tcPr>
          <w:p w14:paraId="58EB7FC3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2.51%</w:t>
            </w:r>
          </w:p>
        </w:tc>
      </w:tr>
      <w:tr w:rsidR="00EC3CB5" w:rsidRPr="00714E10" w14:paraId="2EBAB352" w14:textId="77777777" w:rsidTr="007E5E0E">
        <w:tc>
          <w:tcPr>
            <w:tcW w:w="3237" w:type="dxa"/>
          </w:tcPr>
          <w:p w14:paraId="2A9F1987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PIM prescription</w:t>
            </w:r>
          </w:p>
        </w:tc>
        <w:tc>
          <w:tcPr>
            <w:tcW w:w="3153" w:type="dxa"/>
          </w:tcPr>
          <w:p w14:paraId="34A308FD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2610" w:type="dxa"/>
          </w:tcPr>
          <w:p w14:paraId="6D9CAD8C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</w:tr>
      <w:tr w:rsidR="00EC3CB5" w:rsidRPr="00714E10" w14:paraId="3236DBEA" w14:textId="77777777" w:rsidTr="007E5E0E">
        <w:tc>
          <w:tcPr>
            <w:tcW w:w="3237" w:type="dxa"/>
          </w:tcPr>
          <w:p w14:paraId="4B7E1426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  Any PIM</w:t>
            </w:r>
          </w:p>
        </w:tc>
        <w:tc>
          <w:tcPr>
            <w:tcW w:w="3153" w:type="dxa"/>
          </w:tcPr>
          <w:p w14:paraId="3ED7DAF5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2.51%</w:t>
            </w:r>
          </w:p>
        </w:tc>
        <w:tc>
          <w:tcPr>
            <w:tcW w:w="2610" w:type="dxa"/>
          </w:tcPr>
          <w:p w14:paraId="79F7CB15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2.25%</w:t>
            </w:r>
          </w:p>
        </w:tc>
      </w:tr>
      <w:tr w:rsidR="00EC3CB5" w:rsidRPr="00714E10" w14:paraId="1D987680" w14:textId="77777777" w:rsidTr="007E5E0E">
        <w:tc>
          <w:tcPr>
            <w:tcW w:w="3237" w:type="dxa"/>
          </w:tcPr>
          <w:p w14:paraId="7D9F8070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  Initial PIM</w:t>
            </w:r>
          </w:p>
        </w:tc>
        <w:tc>
          <w:tcPr>
            <w:tcW w:w="3153" w:type="dxa"/>
          </w:tcPr>
          <w:p w14:paraId="6B0F401F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94%</w:t>
            </w:r>
          </w:p>
        </w:tc>
        <w:tc>
          <w:tcPr>
            <w:tcW w:w="2610" w:type="dxa"/>
          </w:tcPr>
          <w:p w14:paraId="431BD3C8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0.85%</w:t>
            </w:r>
          </w:p>
        </w:tc>
      </w:tr>
      <w:tr w:rsidR="00EC3CB5" w:rsidRPr="00714E10" w14:paraId="70F2D17D" w14:textId="77777777" w:rsidTr="007E5E0E">
        <w:tc>
          <w:tcPr>
            <w:tcW w:w="3237" w:type="dxa"/>
          </w:tcPr>
          <w:p w14:paraId="7D06D3FA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  Refill PIM</w:t>
            </w:r>
          </w:p>
        </w:tc>
        <w:tc>
          <w:tcPr>
            <w:tcW w:w="3153" w:type="dxa"/>
          </w:tcPr>
          <w:p w14:paraId="09FF28F7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.56%</w:t>
            </w:r>
          </w:p>
        </w:tc>
        <w:tc>
          <w:tcPr>
            <w:tcW w:w="2610" w:type="dxa"/>
          </w:tcPr>
          <w:p w14:paraId="1CD34B0C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.40%</w:t>
            </w:r>
          </w:p>
        </w:tc>
      </w:tr>
      <w:tr w:rsidR="00EC3CB5" w:rsidRPr="00714E10" w14:paraId="37C21A2E" w14:textId="77777777" w:rsidTr="007E5E0E">
        <w:tc>
          <w:tcPr>
            <w:tcW w:w="3237" w:type="dxa"/>
          </w:tcPr>
          <w:p w14:paraId="2E5BA937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NP regulation </w:t>
            </w:r>
          </w:p>
        </w:tc>
        <w:tc>
          <w:tcPr>
            <w:tcW w:w="3153" w:type="dxa"/>
          </w:tcPr>
          <w:p w14:paraId="0D775FC0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2610" w:type="dxa"/>
          </w:tcPr>
          <w:p w14:paraId="37A10824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</w:tr>
      <w:tr w:rsidR="00EC3CB5" w:rsidRPr="00714E10" w14:paraId="378F9CD3" w14:textId="77777777" w:rsidTr="007E5E0E">
        <w:tc>
          <w:tcPr>
            <w:tcW w:w="3237" w:type="dxa"/>
          </w:tcPr>
          <w:p w14:paraId="2C732D08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Restricted authority</w:t>
            </w:r>
          </w:p>
        </w:tc>
        <w:tc>
          <w:tcPr>
            <w:tcW w:w="3153" w:type="dxa"/>
          </w:tcPr>
          <w:p w14:paraId="599348F9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82.06%</w:t>
            </w:r>
          </w:p>
        </w:tc>
        <w:tc>
          <w:tcPr>
            <w:tcW w:w="2610" w:type="dxa"/>
          </w:tcPr>
          <w:p w14:paraId="026353B9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74.09%</w:t>
            </w:r>
          </w:p>
        </w:tc>
      </w:tr>
      <w:tr w:rsidR="00EC3CB5" w:rsidRPr="00714E10" w14:paraId="5D6EE905" w14:textId="77777777" w:rsidTr="007E5E0E">
        <w:tc>
          <w:tcPr>
            <w:tcW w:w="3237" w:type="dxa"/>
          </w:tcPr>
          <w:p w14:paraId="1B802279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Conditional authority</w:t>
            </w:r>
          </w:p>
        </w:tc>
        <w:tc>
          <w:tcPr>
            <w:tcW w:w="3153" w:type="dxa"/>
          </w:tcPr>
          <w:p w14:paraId="1DB741F1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8.82%</w:t>
            </w:r>
          </w:p>
        </w:tc>
        <w:tc>
          <w:tcPr>
            <w:tcW w:w="2610" w:type="dxa"/>
          </w:tcPr>
          <w:p w14:paraId="1A69870E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6.28%</w:t>
            </w:r>
          </w:p>
        </w:tc>
      </w:tr>
      <w:tr w:rsidR="00EC3CB5" w:rsidRPr="00714E10" w14:paraId="42F1573B" w14:textId="77777777" w:rsidTr="007E5E0E">
        <w:tc>
          <w:tcPr>
            <w:tcW w:w="3237" w:type="dxa"/>
          </w:tcPr>
          <w:p w14:paraId="02EE42DB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Full authority</w:t>
            </w:r>
          </w:p>
        </w:tc>
        <w:tc>
          <w:tcPr>
            <w:tcW w:w="3153" w:type="dxa"/>
          </w:tcPr>
          <w:p w14:paraId="09877D77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9.12%</w:t>
            </w:r>
          </w:p>
        </w:tc>
        <w:tc>
          <w:tcPr>
            <w:tcW w:w="2610" w:type="dxa"/>
          </w:tcPr>
          <w:p w14:paraId="2DE4F0A9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9.63%</w:t>
            </w:r>
          </w:p>
        </w:tc>
      </w:tr>
      <w:tr w:rsidR="00EC3CB5" w:rsidRPr="00714E10" w14:paraId="5DD9E736" w14:textId="77777777" w:rsidTr="007E5E0E">
        <w:tc>
          <w:tcPr>
            <w:tcW w:w="3237" w:type="dxa"/>
          </w:tcPr>
          <w:p w14:paraId="3FAC46D7" w14:textId="1F8EC8AE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Age, year</w:t>
            </w:r>
            <w:r w:rsidR="008E2CA9">
              <w:t>s</w:t>
            </w:r>
          </w:p>
        </w:tc>
        <w:tc>
          <w:tcPr>
            <w:tcW w:w="3153" w:type="dxa"/>
          </w:tcPr>
          <w:p w14:paraId="4F268484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2610" w:type="dxa"/>
          </w:tcPr>
          <w:p w14:paraId="13B690B3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</w:tr>
      <w:tr w:rsidR="00EC3CB5" w:rsidRPr="00714E10" w14:paraId="5335F060" w14:textId="77777777" w:rsidTr="007E5E0E">
        <w:tc>
          <w:tcPr>
            <w:tcW w:w="3237" w:type="dxa"/>
          </w:tcPr>
          <w:p w14:paraId="0B87E7B3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  66–69</w:t>
            </w:r>
          </w:p>
        </w:tc>
        <w:tc>
          <w:tcPr>
            <w:tcW w:w="3153" w:type="dxa"/>
          </w:tcPr>
          <w:p w14:paraId="77D072C6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7.91%</w:t>
            </w:r>
          </w:p>
        </w:tc>
        <w:tc>
          <w:tcPr>
            <w:tcW w:w="2610" w:type="dxa"/>
          </w:tcPr>
          <w:p w14:paraId="12D01157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7.44%</w:t>
            </w:r>
          </w:p>
        </w:tc>
      </w:tr>
      <w:tr w:rsidR="00EC3CB5" w:rsidRPr="00714E10" w14:paraId="326D87D7" w14:textId="77777777" w:rsidTr="007E5E0E">
        <w:tc>
          <w:tcPr>
            <w:tcW w:w="3237" w:type="dxa"/>
          </w:tcPr>
          <w:p w14:paraId="57536E70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  70–74</w:t>
            </w:r>
          </w:p>
        </w:tc>
        <w:tc>
          <w:tcPr>
            <w:tcW w:w="3153" w:type="dxa"/>
          </w:tcPr>
          <w:p w14:paraId="36C0972E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26.39%</w:t>
            </w:r>
          </w:p>
        </w:tc>
        <w:tc>
          <w:tcPr>
            <w:tcW w:w="2610" w:type="dxa"/>
          </w:tcPr>
          <w:p w14:paraId="1574870C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27.63%</w:t>
            </w:r>
          </w:p>
        </w:tc>
      </w:tr>
      <w:tr w:rsidR="00EC3CB5" w:rsidRPr="00714E10" w14:paraId="2B3D1AA7" w14:textId="77777777" w:rsidTr="007E5E0E">
        <w:tc>
          <w:tcPr>
            <w:tcW w:w="3237" w:type="dxa"/>
          </w:tcPr>
          <w:p w14:paraId="2F010A97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  75–79</w:t>
            </w:r>
          </w:p>
        </w:tc>
        <w:tc>
          <w:tcPr>
            <w:tcW w:w="3153" w:type="dxa"/>
          </w:tcPr>
          <w:p w14:paraId="56000145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22.06%</w:t>
            </w:r>
          </w:p>
        </w:tc>
        <w:tc>
          <w:tcPr>
            <w:tcW w:w="2610" w:type="dxa"/>
          </w:tcPr>
          <w:p w14:paraId="593D99AB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22.71%</w:t>
            </w:r>
          </w:p>
        </w:tc>
      </w:tr>
      <w:tr w:rsidR="00EC3CB5" w:rsidRPr="00714E10" w14:paraId="71F5BD18" w14:textId="77777777" w:rsidTr="007E5E0E">
        <w:tc>
          <w:tcPr>
            <w:tcW w:w="3237" w:type="dxa"/>
          </w:tcPr>
          <w:p w14:paraId="623430DD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  80–84</w:t>
            </w:r>
          </w:p>
        </w:tc>
        <w:tc>
          <w:tcPr>
            <w:tcW w:w="3153" w:type="dxa"/>
          </w:tcPr>
          <w:p w14:paraId="074370F8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6.34%</w:t>
            </w:r>
          </w:p>
        </w:tc>
        <w:tc>
          <w:tcPr>
            <w:tcW w:w="2610" w:type="dxa"/>
          </w:tcPr>
          <w:p w14:paraId="41519609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6.25%</w:t>
            </w:r>
          </w:p>
        </w:tc>
      </w:tr>
      <w:tr w:rsidR="00EC3CB5" w:rsidRPr="00714E10" w14:paraId="56C2793F" w14:textId="77777777" w:rsidTr="007E5E0E">
        <w:tc>
          <w:tcPr>
            <w:tcW w:w="3237" w:type="dxa"/>
          </w:tcPr>
          <w:p w14:paraId="7B643C26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  85+</w:t>
            </w:r>
          </w:p>
        </w:tc>
        <w:tc>
          <w:tcPr>
            <w:tcW w:w="3153" w:type="dxa"/>
          </w:tcPr>
          <w:p w14:paraId="4F647683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7.30%</w:t>
            </w:r>
          </w:p>
        </w:tc>
        <w:tc>
          <w:tcPr>
            <w:tcW w:w="2610" w:type="dxa"/>
          </w:tcPr>
          <w:p w14:paraId="5C237168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5.98%</w:t>
            </w:r>
          </w:p>
        </w:tc>
      </w:tr>
      <w:tr w:rsidR="00EC3CB5" w:rsidRPr="00714E10" w14:paraId="565A29E7" w14:textId="77777777" w:rsidTr="007E5E0E">
        <w:tc>
          <w:tcPr>
            <w:tcW w:w="3237" w:type="dxa"/>
          </w:tcPr>
          <w:p w14:paraId="7DB25740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Gender</w:t>
            </w:r>
          </w:p>
        </w:tc>
        <w:tc>
          <w:tcPr>
            <w:tcW w:w="3153" w:type="dxa"/>
          </w:tcPr>
          <w:p w14:paraId="3DCA2BA2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2610" w:type="dxa"/>
          </w:tcPr>
          <w:p w14:paraId="0FF8C996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</w:tr>
      <w:tr w:rsidR="00EC3CB5" w:rsidRPr="00714E10" w14:paraId="6373E797" w14:textId="77777777" w:rsidTr="007E5E0E">
        <w:tc>
          <w:tcPr>
            <w:tcW w:w="3237" w:type="dxa"/>
          </w:tcPr>
          <w:p w14:paraId="5C06556A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  Male</w:t>
            </w:r>
          </w:p>
        </w:tc>
        <w:tc>
          <w:tcPr>
            <w:tcW w:w="3153" w:type="dxa"/>
          </w:tcPr>
          <w:p w14:paraId="7A079CD2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38.30%</w:t>
            </w:r>
          </w:p>
        </w:tc>
        <w:tc>
          <w:tcPr>
            <w:tcW w:w="2610" w:type="dxa"/>
          </w:tcPr>
          <w:p w14:paraId="111811EA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38.89%</w:t>
            </w:r>
          </w:p>
        </w:tc>
      </w:tr>
      <w:tr w:rsidR="00EC3CB5" w:rsidRPr="00714E10" w14:paraId="1AB92C19" w14:textId="77777777" w:rsidTr="007E5E0E">
        <w:tc>
          <w:tcPr>
            <w:tcW w:w="3237" w:type="dxa"/>
          </w:tcPr>
          <w:p w14:paraId="708884C9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lastRenderedPageBreak/>
              <w:t xml:space="preserve">  Female</w:t>
            </w:r>
          </w:p>
        </w:tc>
        <w:tc>
          <w:tcPr>
            <w:tcW w:w="3153" w:type="dxa"/>
          </w:tcPr>
          <w:p w14:paraId="405B19AA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61.70%</w:t>
            </w:r>
          </w:p>
        </w:tc>
        <w:tc>
          <w:tcPr>
            <w:tcW w:w="2610" w:type="dxa"/>
          </w:tcPr>
          <w:p w14:paraId="01F47856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61.11%</w:t>
            </w:r>
          </w:p>
        </w:tc>
      </w:tr>
      <w:tr w:rsidR="00EC3CB5" w:rsidRPr="00714E10" w14:paraId="3CC30570" w14:textId="77777777" w:rsidTr="007E5E0E">
        <w:tc>
          <w:tcPr>
            <w:tcW w:w="3237" w:type="dxa"/>
          </w:tcPr>
          <w:p w14:paraId="4CDD7F0B" w14:textId="5EF12C44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Race</w:t>
            </w:r>
            <w:r w:rsidR="008E2CA9">
              <w:t xml:space="preserve"> or e</w:t>
            </w:r>
            <w:r w:rsidRPr="00714E10">
              <w:t>thnicity</w:t>
            </w:r>
          </w:p>
        </w:tc>
        <w:tc>
          <w:tcPr>
            <w:tcW w:w="3153" w:type="dxa"/>
          </w:tcPr>
          <w:p w14:paraId="685FB02C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2610" w:type="dxa"/>
          </w:tcPr>
          <w:p w14:paraId="39F66665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</w:tr>
      <w:tr w:rsidR="00EC3CB5" w:rsidRPr="00714E10" w14:paraId="47136AA3" w14:textId="77777777" w:rsidTr="007E5E0E">
        <w:tc>
          <w:tcPr>
            <w:tcW w:w="3237" w:type="dxa"/>
            <w:vAlign w:val="center"/>
          </w:tcPr>
          <w:p w14:paraId="20B45DE0" w14:textId="653C07E4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rPr>
                <w:color w:val="000000"/>
              </w:rPr>
              <w:t xml:space="preserve">  Non</w:t>
            </w:r>
            <w:r w:rsidR="008E2CA9">
              <w:rPr>
                <w:color w:val="000000"/>
              </w:rPr>
              <w:t>-</w:t>
            </w:r>
            <w:r w:rsidRPr="00714E10">
              <w:rPr>
                <w:color w:val="000000"/>
              </w:rPr>
              <w:t>Hispanic white</w:t>
            </w:r>
          </w:p>
        </w:tc>
        <w:tc>
          <w:tcPr>
            <w:tcW w:w="3153" w:type="dxa"/>
          </w:tcPr>
          <w:p w14:paraId="42821917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83.84%</w:t>
            </w:r>
          </w:p>
        </w:tc>
        <w:tc>
          <w:tcPr>
            <w:tcW w:w="2610" w:type="dxa"/>
          </w:tcPr>
          <w:p w14:paraId="14096279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83.73%</w:t>
            </w:r>
          </w:p>
        </w:tc>
      </w:tr>
      <w:tr w:rsidR="00EC3CB5" w:rsidRPr="00714E10" w14:paraId="5E3219B4" w14:textId="77777777" w:rsidTr="007E5E0E">
        <w:tc>
          <w:tcPr>
            <w:tcW w:w="3237" w:type="dxa"/>
            <w:vAlign w:val="center"/>
          </w:tcPr>
          <w:p w14:paraId="4EEECF46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Black</w:t>
            </w:r>
          </w:p>
        </w:tc>
        <w:tc>
          <w:tcPr>
            <w:tcW w:w="3153" w:type="dxa"/>
          </w:tcPr>
          <w:p w14:paraId="3A928506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6.09%</w:t>
            </w:r>
          </w:p>
        </w:tc>
        <w:tc>
          <w:tcPr>
            <w:tcW w:w="2610" w:type="dxa"/>
          </w:tcPr>
          <w:p w14:paraId="220613CB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5.59%</w:t>
            </w:r>
          </w:p>
        </w:tc>
      </w:tr>
      <w:tr w:rsidR="00EC3CB5" w:rsidRPr="00714E10" w14:paraId="1EA70E2D" w14:textId="77777777" w:rsidTr="007E5E0E">
        <w:tc>
          <w:tcPr>
            <w:tcW w:w="3237" w:type="dxa"/>
            <w:vAlign w:val="center"/>
          </w:tcPr>
          <w:p w14:paraId="4310E8C1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Hispanic</w:t>
            </w:r>
          </w:p>
        </w:tc>
        <w:tc>
          <w:tcPr>
            <w:tcW w:w="3153" w:type="dxa"/>
          </w:tcPr>
          <w:p w14:paraId="7ABE1032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4.84%</w:t>
            </w:r>
          </w:p>
        </w:tc>
        <w:tc>
          <w:tcPr>
            <w:tcW w:w="2610" w:type="dxa"/>
          </w:tcPr>
          <w:p w14:paraId="6880576E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4.77%</w:t>
            </w:r>
          </w:p>
        </w:tc>
      </w:tr>
      <w:tr w:rsidR="00EC3CB5" w:rsidRPr="00714E10" w14:paraId="2FEB29B5" w14:textId="77777777" w:rsidTr="007E5E0E">
        <w:tc>
          <w:tcPr>
            <w:tcW w:w="3237" w:type="dxa"/>
            <w:vAlign w:val="center"/>
          </w:tcPr>
          <w:p w14:paraId="09D78774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Other</w:t>
            </w:r>
          </w:p>
        </w:tc>
        <w:tc>
          <w:tcPr>
            <w:tcW w:w="3153" w:type="dxa"/>
          </w:tcPr>
          <w:p w14:paraId="2C741BF9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5.23%</w:t>
            </w:r>
          </w:p>
        </w:tc>
        <w:tc>
          <w:tcPr>
            <w:tcW w:w="2610" w:type="dxa"/>
          </w:tcPr>
          <w:p w14:paraId="7D61E716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5.92%</w:t>
            </w:r>
          </w:p>
        </w:tc>
      </w:tr>
      <w:tr w:rsidR="00EC3CB5" w:rsidRPr="00714E10" w14:paraId="6C0C1E0A" w14:textId="77777777" w:rsidTr="007E5E0E">
        <w:tc>
          <w:tcPr>
            <w:tcW w:w="3237" w:type="dxa"/>
            <w:vAlign w:val="center"/>
          </w:tcPr>
          <w:p w14:paraId="6BABE230" w14:textId="4B0791D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Original </w:t>
            </w:r>
            <w:r w:rsidR="008E2CA9">
              <w:rPr>
                <w:color w:val="000000"/>
              </w:rPr>
              <w:t>e</w:t>
            </w:r>
            <w:r w:rsidRPr="00714E10">
              <w:rPr>
                <w:color w:val="000000"/>
              </w:rPr>
              <w:t>ntitlement</w:t>
            </w:r>
          </w:p>
        </w:tc>
        <w:tc>
          <w:tcPr>
            <w:tcW w:w="3153" w:type="dxa"/>
          </w:tcPr>
          <w:p w14:paraId="3C1138AF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2610" w:type="dxa"/>
          </w:tcPr>
          <w:p w14:paraId="7BB8651E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</w:tr>
      <w:tr w:rsidR="00EC3CB5" w:rsidRPr="00714E10" w14:paraId="7556544A" w14:textId="77777777" w:rsidTr="007E5E0E">
        <w:tc>
          <w:tcPr>
            <w:tcW w:w="3237" w:type="dxa"/>
            <w:vAlign w:val="center"/>
          </w:tcPr>
          <w:p w14:paraId="27E96670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Aged</w:t>
            </w:r>
          </w:p>
        </w:tc>
        <w:tc>
          <w:tcPr>
            <w:tcW w:w="3153" w:type="dxa"/>
          </w:tcPr>
          <w:p w14:paraId="400B9374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87.64%</w:t>
            </w:r>
          </w:p>
        </w:tc>
        <w:tc>
          <w:tcPr>
            <w:tcW w:w="2610" w:type="dxa"/>
          </w:tcPr>
          <w:p w14:paraId="1724AEE5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87.76%</w:t>
            </w:r>
          </w:p>
        </w:tc>
      </w:tr>
      <w:tr w:rsidR="00EC3CB5" w:rsidRPr="00714E10" w14:paraId="2B14B980" w14:textId="77777777" w:rsidTr="007E5E0E">
        <w:tc>
          <w:tcPr>
            <w:tcW w:w="3237" w:type="dxa"/>
            <w:vAlign w:val="center"/>
          </w:tcPr>
          <w:p w14:paraId="0BEC9791" w14:textId="596497F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ESRD</w:t>
            </w:r>
            <w:r w:rsidR="00285E6A">
              <w:rPr>
                <w:color w:val="000000"/>
              </w:rPr>
              <w:t xml:space="preserve"> or </w:t>
            </w:r>
            <w:r w:rsidR="00E30DC9">
              <w:rPr>
                <w:color w:val="000000"/>
              </w:rPr>
              <w:t>d</w:t>
            </w:r>
            <w:r w:rsidRPr="00714E10">
              <w:rPr>
                <w:color w:val="000000"/>
              </w:rPr>
              <w:t>isability</w:t>
            </w:r>
          </w:p>
        </w:tc>
        <w:tc>
          <w:tcPr>
            <w:tcW w:w="3153" w:type="dxa"/>
          </w:tcPr>
          <w:p w14:paraId="0E7F52BF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2.36%</w:t>
            </w:r>
          </w:p>
        </w:tc>
        <w:tc>
          <w:tcPr>
            <w:tcW w:w="2610" w:type="dxa"/>
          </w:tcPr>
          <w:p w14:paraId="45961E49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2.24%</w:t>
            </w:r>
          </w:p>
        </w:tc>
      </w:tr>
      <w:tr w:rsidR="00EC3CB5" w:rsidRPr="00714E10" w14:paraId="2153F0D4" w14:textId="77777777" w:rsidTr="007E5E0E">
        <w:tc>
          <w:tcPr>
            <w:tcW w:w="3237" w:type="dxa"/>
            <w:vAlign w:val="center"/>
          </w:tcPr>
          <w:p w14:paraId="551D3B51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>Dual eligibility</w:t>
            </w:r>
          </w:p>
        </w:tc>
        <w:tc>
          <w:tcPr>
            <w:tcW w:w="3153" w:type="dxa"/>
          </w:tcPr>
          <w:p w14:paraId="5D7967C5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7.71%</w:t>
            </w:r>
          </w:p>
        </w:tc>
        <w:tc>
          <w:tcPr>
            <w:tcW w:w="2610" w:type="dxa"/>
          </w:tcPr>
          <w:p w14:paraId="158EC623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6.37%</w:t>
            </w:r>
          </w:p>
        </w:tc>
      </w:tr>
      <w:tr w:rsidR="00EC3CB5" w:rsidRPr="00714E10" w14:paraId="0B1CD19F" w14:textId="77777777" w:rsidTr="007E5E0E">
        <w:tc>
          <w:tcPr>
            <w:tcW w:w="3237" w:type="dxa"/>
            <w:vAlign w:val="center"/>
          </w:tcPr>
          <w:p w14:paraId="2C4AACC4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>Hospitalization</w:t>
            </w:r>
          </w:p>
        </w:tc>
        <w:tc>
          <w:tcPr>
            <w:tcW w:w="3153" w:type="dxa"/>
          </w:tcPr>
          <w:p w14:paraId="47D29413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9.21%</w:t>
            </w:r>
          </w:p>
        </w:tc>
        <w:tc>
          <w:tcPr>
            <w:tcW w:w="2610" w:type="dxa"/>
          </w:tcPr>
          <w:p w14:paraId="74877192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8.81%</w:t>
            </w:r>
          </w:p>
        </w:tc>
      </w:tr>
      <w:tr w:rsidR="00EC3CB5" w:rsidRPr="00714E10" w14:paraId="2CD8B290" w14:textId="77777777" w:rsidTr="007E5E0E">
        <w:tc>
          <w:tcPr>
            <w:tcW w:w="3237" w:type="dxa"/>
            <w:vAlign w:val="center"/>
          </w:tcPr>
          <w:p w14:paraId="6BA283AC" w14:textId="3A2DAC4F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proofErr w:type="spellStart"/>
            <w:r w:rsidRPr="00714E10">
              <w:rPr>
                <w:color w:val="000000"/>
              </w:rPr>
              <w:t>Charlson</w:t>
            </w:r>
            <w:proofErr w:type="spellEnd"/>
            <w:r w:rsidRPr="00714E10">
              <w:rPr>
                <w:color w:val="000000"/>
              </w:rPr>
              <w:t xml:space="preserve"> comorbidity</w:t>
            </w:r>
            <w:r w:rsidR="00395F7D">
              <w:rPr>
                <w:color w:val="000000"/>
              </w:rPr>
              <w:t xml:space="preserve"> index score</w:t>
            </w:r>
          </w:p>
        </w:tc>
        <w:tc>
          <w:tcPr>
            <w:tcW w:w="3153" w:type="dxa"/>
          </w:tcPr>
          <w:p w14:paraId="54A23F31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2610" w:type="dxa"/>
          </w:tcPr>
          <w:p w14:paraId="6F5F0F3E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</w:tr>
      <w:tr w:rsidR="00EC3CB5" w:rsidRPr="00714E10" w14:paraId="20D84FFA" w14:textId="77777777" w:rsidTr="007E5E0E">
        <w:tc>
          <w:tcPr>
            <w:tcW w:w="3237" w:type="dxa"/>
            <w:vAlign w:val="center"/>
          </w:tcPr>
          <w:p w14:paraId="10470DAA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0 condition</w:t>
            </w:r>
          </w:p>
        </w:tc>
        <w:tc>
          <w:tcPr>
            <w:tcW w:w="3153" w:type="dxa"/>
          </w:tcPr>
          <w:p w14:paraId="10E3F3F3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32.71%</w:t>
            </w:r>
          </w:p>
        </w:tc>
        <w:tc>
          <w:tcPr>
            <w:tcW w:w="2610" w:type="dxa"/>
          </w:tcPr>
          <w:p w14:paraId="141265CE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33.88%</w:t>
            </w:r>
          </w:p>
        </w:tc>
      </w:tr>
      <w:tr w:rsidR="00EC3CB5" w:rsidRPr="00714E10" w14:paraId="6626A05E" w14:textId="77777777" w:rsidTr="007E5E0E">
        <w:tc>
          <w:tcPr>
            <w:tcW w:w="3237" w:type="dxa"/>
            <w:vAlign w:val="center"/>
          </w:tcPr>
          <w:p w14:paraId="2580EFE1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1–2 conditions</w:t>
            </w:r>
          </w:p>
        </w:tc>
        <w:tc>
          <w:tcPr>
            <w:tcW w:w="3153" w:type="dxa"/>
          </w:tcPr>
          <w:p w14:paraId="5E7F5E35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51.15%</w:t>
            </w:r>
          </w:p>
        </w:tc>
        <w:tc>
          <w:tcPr>
            <w:tcW w:w="2610" w:type="dxa"/>
          </w:tcPr>
          <w:p w14:paraId="574DFE6E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50.45%</w:t>
            </w:r>
          </w:p>
        </w:tc>
      </w:tr>
      <w:tr w:rsidR="00EC3CB5" w:rsidRPr="00714E10" w14:paraId="3B020D50" w14:textId="77777777" w:rsidTr="007E5E0E">
        <w:tc>
          <w:tcPr>
            <w:tcW w:w="3237" w:type="dxa"/>
            <w:vAlign w:val="center"/>
          </w:tcPr>
          <w:p w14:paraId="72E33141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≥3 conditions</w:t>
            </w:r>
          </w:p>
        </w:tc>
        <w:tc>
          <w:tcPr>
            <w:tcW w:w="3153" w:type="dxa"/>
          </w:tcPr>
          <w:p w14:paraId="10E5752A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6.14%</w:t>
            </w:r>
          </w:p>
        </w:tc>
        <w:tc>
          <w:tcPr>
            <w:tcW w:w="2610" w:type="dxa"/>
          </w:tcPr>
          <w:p w14:paraId="4DCC8B1F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5.67%</w:t>
            </w:r>
          </w:p>
        </w:tc>
      </w:tr>
      <w:tr w:rsidR="00EC3CB5" w:rsidRPr="00714E10" w14:paraId="1BFBFFD5" w14:textId="77777777" w:rsidTr="007E5E0E">
        <w:tc>
          <w:tcPr>
            <w:tcW w:w="3237" w:type="dxa"/>
            <w:vAlign w:val="center"/>
          </w:tcPr>
          <w:p w14:paraId="58C582DD" w14:textId="0326B7F9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Residence </w:t>
            </w:r>
            <w:r w:rsidR="00832E1A">
              <w:rPr>
                <w:color w:val="000000"/>
              </w:rPr>
              <w:t>l</w:t>
            </w:r>
            <w:r w:rsidRPr="00714E10">
              <w:rPr>
                <w:color w:val="000000"/>
              </w:rPr>
              <w:t>ocation</w:t>
            </w:r>
          </w:p>
        </w:tc>
        <w:tc>
          <w:tcPr>
            <w:tcW w:w="3153" w:type="dxa"/>
          </w:tcPr>
          <w:p w14:paraId="2C3A3918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2610" w:type="dxa"/>
          </w:tcPr>
          <w:p w14:paraId="50AD1B45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</w:tr>
      <w:tr w:rsidR="00EC3CB5" w:rsidRPr="00714E10" w14:paraId="0765BBBD" w14:textId="77777777" w:rsidTr="007E5E0E">
        <w:tc>
          <w:tcPr>
            <w:tcW w:w="3237" w:type="dxa"/>
            <w:vAlign w:val="center"/>
          </w:tcPr>
          <w:p w14:paraId="2D925915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Metropolitan</w:t>
            </w:r>
          </w:p>
        </w:tc>
        <w:tc>
          <w:tcPr>
            <w:tcW w:w="3153" w:type="dxa"/>
          </w:tcPr>
          <w:p w14:paraId="62705823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76.40%</w:t>
            </w:r>
          </w:p>
        </w:tc>
        <w:tc>
          <w:tcPr>
            <w:tcW w:w="2610" w:type="dxa"/>
          </w:tcPr>
          <w:p w14:paraId="0AF22AEF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76.58%</w:t>
            </w:r>
          </w:p>
        </w:tc>
      </w:tr>
      <w:tr w:rsidR="00EC3CB5" w:rsidRPr="00714E10" w14:paraId="1EBD8F9C" w14:textId="77777777" w:rsidTr="007E5E0E">
        <w:tc>
          <w:tcPr>
            <w:tcW w:w="3237" w:type="dxa"/>
            <w:vAlign w:val="center"/>
          </w:tcPr>
          <w:p w14:paraId="64DFFBE1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Urban</w:t>
            </w:r>
          </w:p>
        </w:tc>
        <w:tc>
          <w:tcPr>
            <w:tcW w:w="3153" w:type="dxa"/>
          </w:tcPr>
          <w:p w14:paraId="7FCEC5BE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20.90%</w:t>
            </w:r>
          </w:p>
        </w:tc>
        <w:tc>
          <w:tcPr>
            <w:tcW w:w="2610" w:type="dxa"/>
          </w:tcPr>
          <w:p w14:paraId="3A851684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20.73%</w:t>
            </w:r>
          </w:p>
        </w:tc>
      </w:tr>
      <w:tr w:rsidR="00EC3CB5" w:rsidRPr="00714E10" w14:paraId="5398B8B9" w14:textId="77777777" w:rsidTr="007E5E0E">
        <w:tc>
          <w:tcPr>
            <w:tcW w:w="3237" w:type="dxa"/>
            <w:vAlign w:val="center"/>
          </w:tcPr>
          <w:p w14:paraId="693B1C5A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 xml:space="preserve">  Rural</w:t>
            </w:r>
          </w:p>
        </w:tc>
        <w:tc>
          <w:tcPr>
            <w:tcW w:w="3153" w:type="dxa"/>
          </w:tcPr>
          <w:p w14:paraId="1BBB89E1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2.70%</w:t>
            </w:r>
          </w:p>
        </w:tc>
        <w:tc>
          <w:tcPr>
            <w:tcW w:w="2610" w:type="dxa"/>
          </w:tcPr>
          <w:p w14:paraId="04A546C5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2.69%</w:t>
            </w:r>
          </w:p>
        </w:tc>
      </w:tr>
      <w:tr w:rsidR="00EC3CB5" w:rsidRPr="00714E10" w14:paraId="5650A6C3" w14:textId="77777777" w:rsidTr="007E5E0E">
        <w:tc>
          <w:tcPr>
            <w:tcW w:w="3237" w:type="dxa"/>
            <w:vAlign w:val="center"/>
          </w:tcPr>
          <w:p w14:paraId="24F38426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rPr>
                <w:color w:val="000000"/>
              </w:rPr>
              <w:t>Residence Region</w:t>
            </w:r>
          </w:p>
        </w:tc>
        <w:tc>
          <w:tcPr>
            <w:tcW w:w="3153" w:type="dxa"/>
          </w:tcPr>
          <w:p w14:paraId="2D2171B5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  <w:tc>
          <w:tcPr>
            <w:tcW w:w="2610" w:type="dxa"/>
          </w:tcPr>
          <w:p w14:paraId="771406AA" w14:textId="77777777" w:rsidR="00EC3CB5" w:rsidRPr="00714E10" w:rsidRDefault="00EC3CB5" w:rsidP="00E14504">
            <w:pPr>
              <w:widowControl w:val="0"/>
              <w:spacing w:line="480" w:lineRule="auto"/>
            </w:pPr>
          </w:p>
        </w:tc>
      </w:tr>
      <w:tr w:rsidR="00EC3CB5" w:rsidRPr="00714E10" w14:paraId="2EC60293" w14:textId="77777777" w:rsidTr="007E5E0E">
        <w:tc>
          <w:tcPr>
            <w:tcW w:w="3237" w:type="dxa"/>
            <w:vAlign w:val="center"/>
          </w:tcPr>
          <w:p w14:paraId="6F1A5C2E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t xml:space="preserve">  </w:t>
            </w:r>
            <w:r w:rsidRPr="00714E10">
              <w:rPr>
                <w:color w:val="000000"/>
              </w:rPr>
              <w:t>Northeast</w:t>
            </w:r>
          </w:p>
        </w:tc>
        <w:tc>
          <w:tcPr>
            <w:tcW w:w="3153" w:type="dxa"/>
          </w:tcPr>
          <w:p w14:paraId="614F4CA4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9.23%</w:t>
            </w:r>
          </w:p>
        </w:tc>
        <w:tc>
          <w:tcPr>
            <w:tcW w:w="2610" w:type="dxa"/>
          </w:tcPr>
          <w:p w14:paraId="3A3C1A34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8.30%</w:t>
            </w:r>
          </w:p>
        </w:tc>
      </w:tr>
      <w:tr w:rsidR="00EC3CB5" w:rsidRPr="00714E10" w14:paraId="490FCC1B" w14:textId="77777777" w:rsidTr="007E5E0E">
        <w:tc>
          <w:tcPr>
            <w:tcW w:w="3237" w:type="dxa"/>
            <w:vAlign w:val="center"/>
          </w:tcPr>
          <w:p w14:paraId="7D5D9864" w14:textId="77777777" w:rsidR="00EC3CB5" w:rsidRPr="00714E10" w:rsidRDefault="00EC3CB5" w:rsidP="00E14504">
            <w:pPr>
              <w:widowControl w:val="0"/>
              <w:spacing w:line="480" w:lineRule="auto"/>
              <w:rPr>
                <w:color w:val="000000"/>
              </w:rPr>
            </w:pPr>
            <w:r w:rsidRPr="00714E10">
              <w:t xml:space="preserve">  </w:t>
            </w:r>
            <w:r w:rsidRPr="00714E10">
              <w:rPr>
                <w:color w:val="000000"/>
              </w:rPr>
              <w:t>Midwest</w:t>
            </w:r>
          </w:p>
        </w:tc>
        <w:tc>
          <w:tcPr>
            <w:tcW w:w="3153" w:type="dxa"/>
          </w:tcPr>
          <w:p w14:paraId="0AAC301D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21.49%</w:t>
            </w:r>
          </w:p>
        </w:tc>
        <w:tc>
          <w:tcPr>
            <w:tcW w:w="2610" w:type="dxa"/>
          </w:tcPr>
          <w:p w14:paraId="0ABE7EB6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21.71%</w:t>
            </w:r>
          </w:p>
        </w:tc>
      </w:tr>
      <w:tr w:rsidR="00EC3CB5" w:rsidRPr="00714E10" w14:paraId="6E326069" w14:textId="77777777" w:rsidTr="007E5E0E">
        <w:tc>
          <w:tcPr>
            <w:tcW w:w="3237" w:type="dxa"/>
            <w:vAlign w:val="center"/>
          </w:tcPr>
          <w:p w14:paraId="7E16064A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  </w:t>
            </w:r>
            <w:r w:rsidRPr="00714E10">
              <w:rPr>
                <w:color w:val="000000"/>
              </w:rPr>
              <w:t>South</w:t>
            </w:r>
          </w:p>
        </w:tc>
        <w:tc>
          <w:tcPr>
            <w:tcW w:w="3153" w:type="dxa"/>
          </w:tcPr>
          <w:p w14:paraId="2DFC46F6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41.54%</w:t>
            </w:r>
          </w:p>
        </w:tc>
        <w:tc>
          <w:tcPr>
            <w:tcW w:w="2610" w:type="dxa"/>
          </w:tcPr>
          <w:p w14:paraId="423B0B6E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40.90%</w:t>
            </w:r>
          </w:p>
        </w:tc>
      </w:tr>
      <w:tr w:rsidR="00EC3CB5" w:rsidRPr="00714E10" w14:paraId="0152D526" w14:textId="77777777" w:rsidTr="007E5E0E">
        <w:tc>
          <w:tcPr>
            <w:tcW w:w="3237" w:type="dxa"/>
            <w:vAlign w:val="center"/>
          </w:tcPr>
          <w:p w14:paraId="1DA99A1A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 xml:space="preserve">  </w:t>
            </w:r>
            <w:r w:rsidRPr="00714E10">
              <w:rPr>
                <w:color w:val="000000"/>
              </w:rPr>
              <w:t>West</w:t>
            </w:r>
          </w:p>
        </w:tc>
        <w:tc>
          <w:tcPr>
            <w:tcW w:w="3153" w:type="dxa"/>
          </w:tcPr>
          <w:p w14:paraId="0E8997F6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7.75%</w:t>
            </w:r>
          </w:p>
        </w:tc>
        <w:tc>
          <w:tcPr>
            <w:tcW w:w="2610" w:type="dxa"/>
          </w:tcPr>
          <w:p w14:paraId="4F977AE7" w14:textId="77777777" w:rsidR="00EC3CB5" w:rsidRPr="00714E10" w:rsidRDefault="00EC3CB5" w:rsidP="00E14504">
            <w:pPr>
              <w:widowControl w:val="0"/>
              <w:spacing w:line="480" w:lineRule="auto"/>
            </w:pPr>
            <w:r w:rsidRPr="00714E10">
              <w:t>19.09%</w:t>
            </w:r>
          </w:p>
        </w:tc>
      </w:tr>
    </w:tbl>
    <w:p w14:paraId="6AF19D68" w14:textId="1042E48E" w:rsidR="00CE2F9A" w:rsidRPr="00402C6C" w:rsidRDefault="00CE2F9A" w:rsidP="00402C6C">
      <w:pPr>
        <w:widowControl w:val="0"/>
        <w:spacing w:line="480" w:lineRule="auto"/>
      </w:pPr>
      <w:r w:rsidRPr="00FD5056">
        <w:t>Note: ESRD = end stage renal disease; NP = nurse practitioner; PIM = potentially inappropriate medication.</w:t>
      </w:r>
    </w:p>
    <w:sectPr w:rsidR="00CE2F9A" w:rsidRPr="00402C6C" w:rsidSect="00C1216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33973F" w14:textId="77777777" w:rsidR="006150F3" w:rsidRDefault="006150F3">
      <w:r>
        <w:separator/>
      </w:r>
    </w:p>
  </w:endnote>
  <w:endnote w:type="continuationSeparator" w:id="0">
    <w:p w14:paraId="561FEC63" w14:textId="77777777" w:rsidR="006150F3" w:rsidRDefault="006150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61128297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9C439AF" w14:textId="0340F376" w:rsidR="00EF1867" w:rsidRDefault="00EF1867" w:rsidP="00CD3A5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4CDC2AB" w14:textId="77777777" w:rsidR="00EF1867" w:rsidRDefault="00EF1867" w:rsidP="00EF186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8933768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FB83BE5" w14:textId="5A6C8291" w:rsidR="00EF1867" w:rsidRDefault="006150F3" w:rsidP="00CD3A55">
        <w:pPr>
          <w:pStyle w:val="Footer"/>
          <w:framePr w:wrap="none" w:vAnchor="text" w:hAnchor="margin" w:xAlign="right" w:y="1"/>
          <w:rPr>
            <w:rStyle w:val="PageNumber"/>
          </w:rPr>
        </w:pPr>
      </w:p>
      <w:bookmarkStart w:id="0" w:name="_GoBack" w:displacedByCustomXml="next"/>
      <w:bookmarkEnd w:id="0" w:displacedByCustomXml="next"/>
    </w:sdtContent>
  </w:sdt>
  <w:p w14:paraId="761A1F13" w14:textId="5DAF2481" w:rsidR="007E5E0E" w:rsidRDefault="007E5E0E" w:rsidP="00EF1867">
    <w:pPr>
      <w:pStyle w:val="Footer"/>
      <w:ind w:right="360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44D77" w14:textId="77777777" w:rsidR="00783526" w:rsidRDefault="007835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0879EE" w14:textId="77777777" w:rsidR="006150F3" w:rsidRDefault="006150F3">
      <w:r>
        <w:separator/>
      </w:r>
    </w:p>
  </w:footnote>
  <w:footnote w:type="continuationSeparator" w:id="0">
    <w:p w14:paraId="2420848C" w14:textId="77777777" w:rsidR="006150F3" w:rsidRDefault="006150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23315197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DA2F02E" w14:textId="77777777" w:rsidR="007E5E0E" w:rsidRDefault="007E5E0E" w:rsidP="00665C6F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EE4F2D2" w14:textId="77777777" w:rsidR="007E5E0E" w:rsidRDefault="007E5E0E" w:rsidP="00665C6F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38E7EA" w14:textId="77777777" w:rsidR="007E5E0E" w:rsidRDefault="007E5E0E" w:rsidP="00665C6F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F15CB0" w14:textId="77777777" w:rsidR="00783526" w:rsidRDefault="007835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45390F"/>
    <w:multiLevelType w:val="hybridMultilevel"/>
    <w:tmpl w:val="70E698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1F6484"/>
    <w:multiLevelType w:val="multilevel"/>
    <w:tmpl w:val="E6665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256F27"/>
    <w:multiLevelType w:val="hybridMultilevel"/>
    <w:tmpl w:val="0A8298E4"/>
    <w:lvl w:ilvl="0" w:tplc="3B4883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95AFF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40AD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9099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AEDB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1E67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CAEC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7E54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A48AD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76871"/>
    <w:multiLevelType w:val="hybridMultilevel"/>
    <w:tmpl w:val="FC1EAF0E"/>
    <w:lvl w:ilvl="0" w:tplc="7BB8DE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9CE2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72A4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787B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96AF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15A6F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C88C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664B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34AB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045976"/>
    <w:multiLevelType w:val="hybridMultilevel"/>
    <w:tmpl w:val="B510D2B0"/>
    <w:lvl w:ilvl="0" w:tplc="BC22E414">
      <w:start w:val="1"/>
      <w:numFmt w:val="decimal"/>
      <w:lvlText w:val="%1."/>
      <w:lvlJc w:val="left"/>
      <w:pPr>
        <w:ind w:left="720" w:hanging="360"/>
      </w:pPr>
    </w:lvl>
    <w:lvl w:ilvl="1" w:tplc="7FFA1FB0" w:tentative="1">
      <w:start w:val="1"/>
      <w:numFmt w:val="lowerLetter"/>
      <w:lvlText w:val="%2."/>
      <w:lvlJc w:val="left"/>
      <w:pPr>
        <w:ind w:left="1440" w:hanging="360"/>
      </w:pPr>
    </w:lvl>
    <w:lvl w:ilvl="2" w:tplc="132E1FF2" w:tentative="1">
      <w:start w:val="1"/>
      <w:numFmt w:val="lowerRoman"/>
      <w:lvlText w:val="%3."/>
      <w:lvlJc w:val="right"/>
      <w:pPr>
        <w:ind w:left="2160" w:hanging="180"/>
      </w:pPr>
    </w:lvl>
    <w:lvl w:ilvl="3" w:tplc="CC929AA0" w:tentative="1">
      <w:start w:val="1"/>
      <w:numFmt w:val="decimal"/>
      <w:lvlText w:val="%4."/>
      <w:lvlJc w:val="left"/>
      <w:pPr>
        <w:ind w:left="2880" w:hanging="360"/>
      </w:pPr>
    </w:lvl>
    <w:lvl w:ilvl="4" w:tplc="582C0878" w:tentative="1">
      <w:start w:val="1"/>
      <w:numFmt w:val="lowerLetter"/>
      <w:lvlText w:val="%5."/>
      <w:lvlJc w:val="left"/>
      <w:pPr>
        <w:ind w:left="3600" w:hanging="360"/>
      </w:pPr>
    </w:lvl>
    <w:lvl w:ilvl="5" w:tplc="52FC26C0" w:tentative="1">
      <w:start w:val="1"/>
      <w:numFmt w:val="lowerRoman"/>
      <w:lvlText w:val="%6."/>
      <w:lvlJc w:val="right"/>
      <w:pPr>
        <w:ind w:left="4320" w:hanging="180"/>
      </w:pPr>
    </w:lvl>
    <w:lvl w:ilvl="6" w:tplc="193C9B7A" w:tentative="1">
      <w:start w:val="1"/>
      <w:numFmt w:val="decimal"/>
      <w:lvlText w:val="%7."/>
      <w:lvlJc w:val="left"/>
      <w:pPr>
        <w:ind w:left="5040" w:hanging="360"/>
      </w:pPr>
    </w:lvl>
    <w:lvl w:ilvl="7" w:tplc="1D5805AA" w:tentative="1">
      <w:start w:val="1"/>
      <w:numFmt w:val="lowerLetter"/>
      <w:lvlText w:val="%8."/>
      <w:lvlJc w:val="left"/>
      <w:pPr>
        <w:ind w:left="5760" w:hanging="360"/>
      </w:pPr>
    </w:lvl>
    <w:lvl w:ilvl="8" w:tplc="8480A1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9A460C"/>
    <w:multiLevelType w:val="hybridMultilevel"/>
    <w:tmpl w:val="151C33EE"/>
    <w:lvl w:ilvl="0" w:tplc="29CE33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5F8EFE2" w:tentative="1">
      <w:start w:val="1"/>
      <w:numFmt w:val="lowerLetter"/>
      <w:lvlText w:val="%2."/>
      <w:lvlJc w:val="left"/>
      <w:pPr>
        <w:ind w:left="1440" w:hanging="360"/>
      </w:pPr>
    </w:lvl>
    <w:lvl w:ilvl="2" w:tplc="775C76C4" w:tentative="1">
      <w:start w:val="1"/>
      <w:numFmt w:val="lowerRoman"/>
      <w:lvlText w:val="%3."/>
      <w:lvlJc w:val="right"/>
      <w:pPr>
        <w:ind w:left="2160" w:hanging="180"/>
      </w:pPr>
    </w:lvl>
    <w:lvl w:ilvl="3" w:tplc="E1F2BB44" w:tentative="1">
      <w:start w:val="1"/>
      <w:numFmt w:val="decimal"/>
      <w:lvlText w:val="%4."/>
      <w:lvlJc w:val="left"/>
      <w:pPr>
        <w:ind w:left="2880" w:hanging="360"/>
      </w:pPr>
    </w:lvl>
    <w:lvl w:ilvl="4" w:tplc="C65AE856" w:tentative="1">
      <w:start w:val="1"/>
      <w:numFmt w:val="lowerLetter"/>
      <w:lvlText w:val="%5."/>
      <w:lvlJc w:val="left"/>
      <w:pPr>
        <w:ind w:left="3600" w:hanging="360"/>
      </w:pPr>
    </w:lvl>
    <w:lvl w:ilvl="5" w:tplc="C638D76A" w:tentative="1">
      <w:start w:val="1"/>
      <w:numFmt w:val="lowerRoman"/>
      <w:lvlText w:val="%6."/>
      <w:lvlJc w:val="right"/>
      <w:pPr>
        <w:ind w:left="4320" w:hanging="180"/>
      </w:pPr>
    </w:lvl>
    <w:lvl w:ilvl="6" w:tplc="A9603F6A" w:tentative="1">
      <w:start w:val="1"/>
      <w:numFmt w:val="decimal"/>
      <w:lvlText w:val="%7."/>
      <w:lvlJc w:val="left"/>
      <w:pPr>
        <w:ind w:left="5040" w:hanging="360"/>
      </w:pPr>
    </w:lvl>
    <w:lvl w:ilvl="7" w:tplc="1768777C" w:tentative="1">
      <w:start w:val="1"/>
      <w:numFmt w:val="lowerLetter"/>
      <w:lvlText w:val="%8."/>
      <w:lvlJc w:val="left"/>
      <w:pPr>
        <w:ind w:left="5760" w:hanging="360"/>
      </w:pPr>
    </w:lvl>
    <w:lvl w:ilvl="8" w:tplc="6C6E385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A25F0C"/>
    <w:multiLevelType w:val="hybridMultilevel"/>
    <w:tmpl w:val="D31206DA"/>
    <w:lvl w:ilvl="0" w:tplc="E5660A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A28A6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7EBE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3EEA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AC2A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7ADB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F0DA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D6E9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AE70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1D332B"/>
    <w:multiLevelType w:val="hybridMultilevel"/>
    <w:tmpl w:val="A1BE62FA"/>
    <w:lvl w:ilvl="0" w:tplc="89D8BC88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5C8CD338" w:tentative="1">
      <w:start w:val="1"/>
      <w:numFmt w:val="lowerLetter"/>
      <w:lvlText w:val="%2."/>
      <w:lvlJc w:val="left"/>
      <w:pPr>
        <w:ind w:left="1440" w:hanging="360"/>
      </w:pPr>
    </w:lvl>
    <w:lvl w:ilvl="2" w:tplc="9B56CC50" w:tentative="1">
      <w:start w:val="1"/>
      <w:numFmt w:val="lowerRoman"/>
      <w:lvlText w:val="%3."/>
      <w:lvlJc w:val="right"/>
      <w:pPr>
        <w:ind w:left="2160" w:hanging="180"/>
      </w:pPr>
    </w:lvl>
    <w:lvl w:ilvl="3" w:tplc="BD641896" w:tentative="1">
      <w:start w:val="1"/>
      <w:numFmt w:val="decimal"/>
      <w:lvlText w:val="%4."/>
      <w:lvlJc w:val="left"/>
      <w:pPr>
        <w:ind w:left="2880" w:hanging="360"/>
      </w:pPr>
    </w:lvl>
    <w:lvl w:ilvl="4" w:tplc="7F28B896" w:tentative="1">
      <w:start w:val="1"/>
      <w:numFmt w:val="lowerLetter"/>
      <w:lvlText w:val="%5."/>
      <w:lvlJc w:val="left"/>
      <w:pPr>
        <w:ind w:left="3600" w:hanging="360"/>
      </w:pPr>
    </w:lvl>
    <w:lvl w:ilvl="5" w:tplc="05D28E44" w:tentative="1">
      <w:start w:val="1"/>
      <w:numFmt w:val="lowerRoman"/>
      <w:lvlText w:val="%6."/>
      <w:lvlJc w:val="right"/>
      <w:pPr>
        <w:ind w:left="4320" w:hanging="180"/>
      </w:pPr>
    </w:lvl>
    <w:lvl w:ilvl="6" w:tplc="43B6F77A" w:tentative="1">
      <w:start w:val="1"/>
      <w:numFmt w:val="decimal"/>
      <w:lvlText w:val="%7."/>
      <w:lvlJc w:val="left"/>
      <w:pPr>
        <w:ind w:left="5040" w:hanging="360"/>
      </w:pPr>
    </w:lvl>
    <w:lvl w:ilvl="7" w:tplc="8FFEA84E" w:tentative="1">
      <w:start w:val="1"/>
      <w:numFmt w:val="lowerLetter"/>
      <w:lvlText w:val="%8."/>
      <w:lvlJc w:val="left"/>
      <w:pPr>
        <w:ind w:left="5760" w:hanging="360"/>
      </w:pPr>
    </w:lvl>
    <w:lvl w:ilvl="8" w:tplc="6A38764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4C6390"/>
    <w:multiLevelType w:val="multilevel"/>
    <w:tmpl w:val="AF527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21161AA"/>
    <w:multiLevelType w:val="hybridMultilevel"/>
    <w:tmpl w:val="E0001008"/>
    <w:lvl w:ilvl="0" w:tplc="B89E1CF2">
      <w:start w:val="1"/>
      <w:numFmt w:val="decimal"/>
      <w:lvlText w:val="%1."/>
      <w:lvlJc w:val="left"/>
      <w:pPr>
        <w:ind w:left="720" w:hanging="360"/>
      </w:pPr>
    </w:lvl>
    <w:lvl w:ilvl="1" w:tplc="E4CE6480" w:tentative="1">
      <w:start w:val="1"/>
      <w:numFmt w:val="lowerLetter"/>
      <w:lvlText w:val="%2."/>
      <w:lvlJc w:val="left"/>
      <w:pPr>
        <w:ind w:left="1440" w:hanging="360"/>
      </w:pPr>
    </w:lvl>
    <w:lvl w:ilvl="2" w:tplc="22C40CB0" w:tentative="1">
      <w:start w:val="1"/>
      <w:numFmt w:val="lowerRoman"/>
      <w:lvlText w:val="%3."/>
      <w:lvlJc w:val="right"/>
      <w:pPr>
        <w:ind w:left="2160" w:hanging="180"/>
      </w:pPr>
    </w:lvl>
    <w:lvl w:ilvl="3" w:tplc="10D86A70" w:tentative="1">
      <w:start w:val="1"/>
      <w:numFmt w:val="decimal"/>
      <w:lvlText w:val="%4."/>
      <w:lvlJc w:val="left"/>
      <w:pPr>
        <w:ind w:left="2880" w:hanging="360"/>
      </w:pPr>
    </w:lvl>
    <w:lvl w:ilvl="4" w:tplc="B1361B4C" w:tentative="1">
      <w:start w:val="1"/>
      <w:numFmt w:val="lowerLetter"/>
      <w:lvlText w:val="%5."/>
      <w:lvlJc w:val="left"/>
      <w:pPr>
        <w:ind w:left="3600" w:hanging="360"/>
      </w:pPr>
    </w:lvl>
    <w:lvl w:ilvl="5" w:tplc="8F2C2FB0" w:tentative="1">
      <w:start w:val="1"/>
      <w:numFmt w:val="lowerRoman"/>
      <w:lvlText w:val="%6."/>
      <w:lvlJc w:val="right"/>
      <w:pPr>
        <w:ind w:left="4320" w:hanging="180"/>
      </w:pPr>
    </w:lvl>
    <w:lvl w:ilvl="6" w:tplc="C00AC6A4" w:tentative="1">
      <w:start w:val="1"/>
      <w:numFmt w:val="decimal"/>
      <w:lvlText w:val="%7."/>
      <w:lvlJc w:val="left"/>
      <w:pPr>
        <w:ind w:left="5040" w:hanging="360"/>
      </w:pPr>
    </w:lvl>
    <w:lvl w:ilvl="7" w:tplc="27E256B2" w:tentative="1">
      <w:start w:val="1"/>
      <w:numFmt w:val="lowerLetter"/>
      <w:lvlText w:val="%8."/>
      <w:lvlJc w:val="left"/>
      <w:pPr>
        <w:ind w:left="5760" w:hanging="360"/>
      </w:pPr>
    </w:lvl>
    <w:lvl w:ilvl="8" w:tplc="745A268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793560"/>
    <w:multiLevelType w:val="multilevel"/>
    <w:tmpl w:val="D472B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844390C"/>
    <w:multiLevelType w:val="multilevel"/>
    <w:tmpl w:val="9E8CD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A1A3D2D"/>
    <w:multiLevelType w:val="multilevel"/>
    <w:tmpl w:val="36E68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B5432C7"/>
    <w:multiLevelType w:val="hybridMultilevel"/>
    <w:tmpl w:val="77206A16"/>
    <w:lvl w:ilvl="0" w:tplc="6F4ADF9A">
      <w:start w:val="1"/>
      <w:numFmt w:val="decimal"/>
      <w:lvlText w:val="%1."/>
      <w:lvlJc w:val="left"/>
      <w:pPr>
        <w:ind w:left="720" w:hanging="360"/>
      </w:pPr>
    </w:lvl>
    <w:lvl w:ilvl="1" w:tplc="C63CA6C0" w:tentative="1">
      <w:start w:val="1"/>
      <w:numFmt w:val="lowerLetter"/>
      <w:lvlText w:val="%2."/>
      <w:lvlJc w:val="left"/>
      <w:pPr>
        <w:ind w:left="1440" w:hanging="360"/>
      </w:pPr>
    </w:lvl>
    <w:lvl w:ilvl="2" w:tplc="8240576C" w:tentative="1">
      <w:start w:val="1"/>
      <w:numFmt w:val="lowerRoman"/>
      <w:lvlText w:val="%3."/>
      <w:lvlJc w:val="right"/>
      <w:pPr>
        <w:ind w:left="2160" w:hanging="180"/>
      </w:pPr>
    </w:lvl>
    <w:lvl w:ilvl="3" w:tplc="3810247E" w:tentative="1">
      <w:start w:val="1"/>
      <w:numFmt w:val="decimal"/>
      <w:lvlText w:val="%4."/>
      <w:lvlJc w:val="left"/>
      <w:pPr>
        <w:ind w:left="2880" w:hanging="360"/>
      </w:pPr>
    </w:lvl>
    <w:lvl w:ilvl="4" w:tplc="5B78917E" w:tentative="1">
      <w:start w:val="1"/>
      <w:numFmt w:val="lowerLetter"/>
      <w:lvlText w:val="%5."/>
      <w:lvlJc w:val="left"/>
      <w:pPr>
        <w:ind w:left="3600" w:hanging="360"/>
      </w:pPr>
    </w:lvl>
    <w:lvl w:ilvl="5" w:tplc="30CC5A14" w:tentative="1">
      <w:start w:val="1"/>
      <w:numFmt w:val="lowerRoman"/>
      <w:lvlText w:val="%6."/>
      <w:lvlJc w:val="right"/>
      <w:pPr>
        <w:ind w:left="4320" w:hanging="180"/>
      </w:pPr>
    </w:lvl>
    <w:lvl w:ilvl="6" w:tplc="39F60700" w:tentative="1">
      <w:start w:val="1"/>
      <w:numFmt w:val="decimal"/>
      <w:lvlText w:val="%7."/>
      <w:lvlJc w:val="left"/>
      <w:pPr>
        <w:ind w:left="5040" w:hanging="360"/>
      </w:pPr>
    </w:lvl>
    <w:lvl w:ilvl="7" w:tplc="02FA7B34" w:tentative="1">
      <w:start w:val="1"/>
      <w:numFmt w:val="lowerLetter"/>
      <w:lvlText w:val="%8."/>
      <w:lvlJc w:val="left"/>
      <w:pPr>
        <w:ind w:left="5760" w:hanging="360"/>
      </w:pPr>
    </w:lvl>
    <w:lvl w:ilvl="8" w:tplc="0B367CD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085E76"/>
    <w:multiLevelType w:val="hybridMultilevel"/>
    <w:tmpl w:val="491E5266"/>
    <w:lvl w:ilvl="0" w:tplc="62F8336E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ascii="Arial" w:eastAsia="Times New Roman" w:hAnsi="Arial" w:cs="Arial"/>
        <w:b w:val="0"/>
        <w:i w:val="0"/>
        <w:sz w:val="22"/>
      </w:rPr>
    </w:lvl>
    <w:lvl w:ilvl="1" w:tplc="54AA91D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90690B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82DF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D60AB6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5949EB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5F44A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AEE4A3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6FA99F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0CC1197"/>
    <w:multiLevelType w:val="hybridMultilevel"/>
    <w:tmpl w:val="07745110"/>
    <w:lvl w:ilvl="0" w:tplc="532085E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5000670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5A67D5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A12069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708B8B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5F8852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92EAA88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BBC221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64601D4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AD80E29"/>
    <w:multiLevelType w:val="hybridMultilevel"/>
    <w:tmpl w:val="F83498D2"/>
    <w:lvl w:ilvl="0" w:tplc="F4808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AABF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8ECEE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804F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BE98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58E5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E2A1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6ADE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A038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9"/>
  </w:num>
  <w:num w:numId="5">
    <w:abstractNumId w:val="16"/>
  </w:num>
  <w:num w:numId="6">
    <w:abstractNumId w:val="6"/>
  </w:num>
  <w:num w:numId="7">
    <w:abstractNumId w:val="15"/>
  </w:num>
  <w:num w:numId="8">
    <w:abstractNumId w:val="1"/>
  </w:num>
  <w:num w:numId="9">
    <w:abstractNumId w:val="12"/>
  </w:num>
  <w:num w:numId="10">
    <w:abstractNumId w:val="10"/>
  </w:num>
  <w:num w:numId="11">
    <w:abstractNumId w:val="10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">
    <w:abstractNumId w:val="10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  <w:lvlOverride w:ilvl="2">
      <w:lvl w:ilvl="2">
        <w:numFmt w:val="bullet"/>
        <w:lvlText w:val=""/>
        <w:lvlJc w:val="left"/>
        <w:pPr>
          <w:tabs>
            <w:tab w:val="num" w:pos="2160"/>
          </w:tabs>
          <w:ind w:left="2160" w:hanging="360"/>
        </w:pPr>
        <w:rPr>
          <w:rFonts w:ascii="Symbol" w:hAnsi="Symbol" w:hint="default"/>
          <w:sz w:val="20"/>
        </w:rPr>
      </w:lvl>
    </w:lvlOverride>
  </w:num>
  <w:num w:numId="13">
    <w:abstractNumId w:val="8"/>
  </w:num>
  <w:num w:numId="14">
    <w:abstractNumId w:val="11"/>
  </w:num>
  <w:num w:numId="15">
    <w:abstractNumId w:val="2"/>
  </w:num>
  <w:num w:numId="16">
    <w:abstractNumId w:val="7"/>
  </w:num>
  <w:num w:numId="17">
    <w:abstractNumId w:val="3"/>
  </w:num>
  <w:num w:numId="18">
    <w:abstractNumId w:val="14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sjAytDQwBEILYyUdpeDU4uLM/DyQAuNaAP1U4u8s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ftazrer355ws5ewsayvppwftdfp99zds990&quot;&gt;PIM National Study Article Library&lt;record-ids&gt;&lt;item&gt;748&lt;/item&gt;&lt;item&gt;749&lt;/item&gt;&lt;item&gt;750&lt;/item&gt;&lt;item&gt;1155&lt;/item&gt;&lt;item&gt;1157&lt;/item&gt;&lt;item&gt;1159&lt;/item&gt;&lt;item&gt;1160&lt;/item&gt;&lt;item&gt;1220&lt;/item&gt;&lt;item&gt;1280&lt;/item&gt;&lt;item&gt;1282&lt;/item&gt;&lt;item&gt;1285&lt;/item&gt;&lt;item&gt;1286&lt;/item&gt;&lt;item&gt;1392&lt;/item&gt;&lt;item&gt;1393&lt;/item&gt;&lt;item&gt;1394&lt;/item&gt;&lt;item&gt;1396&lt;/item&gt;&lt;item&gt;1398&lt;/item&gt;&lt;item&gt;1399&lt;/item&gt;&lt;item&gt;1400&lt;/item&gt;&lt;item&gt;1401&lt;/item&gt;&lt;item&gt;1402&lt;/item&gt;&lt;item&gt;1403&lt;/item&gt;&lt;item&gt;1404&lt;/item&gt;&lt;item&gt;1407&lt;/item&gt;&lt;item&gt;1571&lt;/item&gt;&lt;item&gt;1572&lt;/item&gt;&lt;/record-ids&gt;&lt;/item&gt;&lt;/Libraries&gt;"/>
  </w:docVars>
  <w:rsids>
    <w:rsidRoot w:val="00525C75"/>
    <w:rsid w:val="000000D0"/>
    <w:rsid w:val="0000170A"/>
    <w:rsid w:val="00001C35"/>
    <w:rsid w:val="000025EC"/>
    <w:rsid w:val="00003B16"/>
    <w:rsid w:val="00006F81"/>
    <w:rsid w:val="0000767F"/>
    <w:rsid w:val="000101B7"/>
    <w:rsid w:val="000109C1"/>
    <w:rsid w:val="00013608"/>
    <w:rsid w:val="00013E2F"/>
    <w:rsid w:val="00014659"/>
    <w:rsid w:val="0001656C"/>
    <w:rsid w:val="000173E1"/>
    <w:rsid w:val="00017F12"/>
    <w:rsid w:val="00020084"/>
    <w:rsid w:val="00021A1B"/>
    <w:rsid w:val="00022C54"/>
    <w:rsid w:val="000234E6"/>
    <w:rsid w:val="00023F1B"/>
    <w:rsid w:val="00024707"/>
    <w:rsid w:val="0002665B"/>
    <w:rsid w:val="000269E6"/>
    <w:rsid w:val="0003118B"/>
    <w:rsid w:val="00033637"/>
    <w:rsid w:val="0003372A"/>
    <w:rsid w:val="00034955"/>
    <w:rsid w:val="00034DD4"/>
    <w:rsid w:val="00035F45"/>
    <w:rsid w:val="00036EF1"/>
    <w:rsid w:val="00037F9E"/>
    <w:rsid w:val="00040559"/>
    <w:rsid w:val="00041C0A"/>
    <w:rsid w:val="000429B9"/>
    <w:rsid w:val="00042F8A"/>
    <w:rsid w:val="000432E6"/>
    <w:rsid w:val="0004335E"/>
    <w:rsid w:val="00043D62"/>
    <w:rsid w:val="000442CE"/>
    <w:rsid w:val="00046791"/>
    <w:rsid w:val="00046CB4"/>
    <w:rsid w:val="000511D3"/>
    <w:rsid w:val="0005216A"/>
    <w:rsid w:val="000521CA"/>
    <w:rsid w:val="000543F5"/>
    <w:rsid w:val="000558BA"/>
    <w:rsid w:val="000561C6"/>
    <w:rsid w:val="000563F7"/>
    <w:rsid w:val="0006224F"/>
    <w:rsid w:val="0006260D"/>
    <w:rsid w:val="00062A67"/>
    <w:rsid w:val="00062C95"/>
    <w:rsid w:val="000639F1"/>
    <w:rsid w:val="00063F88"/>
    <w:rsid w:val="00064057"/>
    <w:rsid w:val="000700D8"/>
    <w:rsid w:val="00070478"/>
    <w:rsid w:val="00073248"/>
    <w:rsid w:val="00074D3D"/>
    <w:rsid w:val="00076953"/>
    <w:rsid w:val="000776BA"/>
    <w:rsid w:val="00077D6D"/>
    <w:rsid w:val="00080637"/>
    <w:rsid w:val="00087812"/>
    <w:rsid w:val="00090017"/>
    <w:rsid w:val="000909D2"/>
    <w:rsid w:val="00090F5E"/>
    <w:rsid w:val="00092AAE"/>
    <w:rsid w:val="000934B7"/>
    <w:rsid w:val="00094497"/>
    <w:rsid w:val="00095D5C"/>
    <w:rsid w:val="00097361"/>
    <w:rsid w:val="000A03A2"/>
    <w:rsid w:val="000A03CF"/>
    <w:rsid w:val="000A1108"/>
    <w:rsid w:val="000A1A5B"/>
    <w:rsid w:val="000A24DB"/>
    <w:rsid w:val="000A2930"/>
    <w:rsid w:val="000A2F72"/>
    <w:rsid w:val="000A331D"/>
    <w:rsid w:val="000A3BD1"/>
    <w:rsid w:val="000A4C95"/>
    <w:rsid w:val="000A7085"/>
    <w:rsid w:val="000B0611"/>
    <w:rsid w:val="000B1665"/>
    <w:rsid w:val="000B17B9"/>
    <w:rsid w:val="000B2908"/>
    <w:rsid w:val="000B3080"/>
    <w:rsid w:val="000B3AA2"/>
    <w:rsid w:val="000B4869"/>
    <w:rsid w:val="000B6145"/>
    <w:rsid w:val="000B73BC"/>
    <w:rsid w:val="000B75B7"/>
    <w:rsid w:val="000B7B6D"/>
    <w:rsid w:val="000C2115"/>
    <w:rsid w:val="000C2718"/>
    <w:rsid w:val="000C2B9C"/>
    <w:rsid w:val="000C2FEF"/>
    <w:rsid w:val="000C44A2"/>
    <w:rsid w:val="000C52A4"/>
    <w:rsid w:val="000C53AE"/>
    <w:rsid w:val="000D003A"/>
    <w:rsid w:val="000D4A94"/>
    <w:rsid w:val="000D594B"/>
    <w:rsid w:val="000D7831"/>
    <w:rsid w:val="000D788E"/>
    <w:rsid w:val="000E0712"/>
    <w:rsid w:val="000E09EF"/>
    <w:rsid w:val="000E0C2C"/>
    <w:rsid w:val="000E13D7"/>
    <w:rsid w:val="000E24CC"/>
    <w:rsid w:val="000E2F7A"/>
    <w:rsid w:val="000E332A"/>
    <w:rsid w:val="000E52B1"/>
    <w:rsid w:val="000E54FA"/>
    <w:rsid w:val="000E6F6E"/>
    <w:rsid w:val="000F0E89"/>
    <w:rsid w:val="000F1471"/>
    <w:rsid w:val="000F38CA"/>
    <w:rsid w:val="000F4BAD"/>
    <w:rsid w:val="000F6693"/>
    <w:rsid w:val="000F7792"/>
    <w:rsid w:val="00100E75"/>
    <w:rsid w:val="00101612"/>
    <w:rsid w:val="00101EA0"/>
    <w:rsid w:val="00103307"/>
    <w:rsid w:val="00103989"/>
    <w:rsid w:val="001052BD"/>
    <w:rsid w:val="00106AB4"/>
    <w:rsid w:val="00110D4B"/>
    <w:rsid w:val="00110F7D"/>
    <w:rsid w:val="001111D5"/>
    <w:rsid w:val="001130E7"/>
    <w:rsid w:val="00114F20"/>
    <w:rsid w:val="00115C79"/>
    <w:rsid w:val="00120984"/>
    <w:rsid w:val="00122139"/>
    <w:rsid w:val="001226FE"/>
    <w:rsid w:val="0012733D"/>
    <w:rsid w:val="00130C0B"/>
    <w:rsid w:val="00130F81"/>
    <w:rsid w:val="001319C3"/>
    <w:rsid w:val="00134412"/>
    <w:rsid w:val="00134E9D"/>
    <w:rsid w:val="0013714C"/>
    <w:rsid w:val="0013797B"/>
    <w:rsid w:val="00140891"/>
    <w:rsid w:val="00141DC3"/>
    <w:rsid w:val="00142431"/>
    <w:rsid w:val="0014276A"/>
    <w:rsid w:val="00143368"/>
    <w:rsid w:val="0014589B"/>
    <w:rsid w:val="001508B6"/>
    <w:rsid w:val="00151D37"/>
    <w:rsid w:val="001536A0"/>
    <w:rsid w:val="00153CE5"/>
    <w:rsid w:val="00156D35"/>
    <w:rsid w:val="00161410"/>
    <w:rsid w:val="00162681"/>
    <w:rsid w:val="001633CD"/>
    <w:rsid w:val="001633E1"/>
    <w:rsid w:val="00163944"/>
    <w:rsid w:val="001644D7"/>
    <w:rsid w:val="00164A85"/>
    <w:rsid w:val="00166468"/>
    <w:rsid w:val="0016750C"/>
    <w:rsid w:val="00167DEC"/>
    <w:rsid w:val="00170212"/>
    <w:rsid w:val="00172514"/>
    <w:rsid w:val="00172EC7"/>
    <w:rsid w:val="00172ECE"/>
    <w:rsid w:val="0017441F"/>
    <w:rsid w:val="00176C2F"/>
    <w:rsid w:val="00176EA4"/>
    <w:rsid w:val="00177046"/>
    <w:rsid w:val="00177F88"/>
    <w:rsid w:val="00180D0F"/>
    <w:rsid w:val="001833B4"/>
    <w:rsid w:val="001834FF"/>
    <w:rsid w:val="001863E7"/>
    <w:rsid w:val="00186D2A"/>
    <w:rsid w:val="001870E8"/>
    <w:rsid w:val="001935A7"/>
    <w:rsid w:val="00193712"/>
    <w:rsid w:val="00193790"/>
    <w:rsid w:val="00194849"/>
    <w:rsid w:val="00195349"/>
    <w:rsid w:val="00197406"/>
    <w:rsid w:val="0019771C"/>
    <w:rsid w:val="0019778B"/>
    <w:rsid w:val="001A03A3"/>
    <w:rsid w:val="001A14FE"/>
    <w:rsid w:val="001A23A9"/>
    <w:rsid w:val="001A25B5"/>
    <w:rsid w:val="001A2D38"/>
    <w:rsid w:val="001A2D6F"/>
    <w:rsid w:val="001A4052"/>
    <w:rsid w:val="001A4FD8"/>
    <w:rsid w:val="001A52EB"/>
    <w:rsid w:val="001A54A9"/>
    <w:rsid w:val="001B22F2"/>
    <w:rsid w:val="001B26C9"/>
    <w:rsid w:val="001B2B02"/>
    <w:rsid w:val="001B2C81"/>
    <w:rsid w:val="001B38B8"/>
    <w:rsid w:val="001B40E2"/>
    <w:rsid w:val="001B5BE5"/>
    <w:rsid w:val="001B6652"/>
    <w:rsid w:val="001C1473"/>
    <w:rsid w:val="001C2B75"/>
    <w:rsid w:val="001C2F7E"/>
    <w:rsid w:val="001C3D82"/>
    <w:rsid w:val="001C501F"/>
    <w:rsid w:val="001C688C"/>
    <w:rsid w:val="001C76B2"/>
    <w:rsid w:val="001C7D39"/>
    <w:rsid w:val="001D15E8"/>
    <w:rsid w:val="001D1AC6"/>
    <w:rsid w:val="001D3E21"/>
    <w:rsid w:val="001D4ACD"/>
    <w:rsid w:val="001D5058"/>
    <w:rsid w:val="001D610C"/>
    <w:rsid w:val="001D7AA1"/>
    <w:rsid w:val="001E2974"/>
    <w:rsid w:val="001E4921"/>
    <w:rsid w:val="001E570C"/>
    <w:rsid w:val="001E5CD1"/>
    <w:rsid w:val="001E6807"/>
    <w:rsid w:val="001E7A04"/>
    <w:rsid w:val="001F1D34"/>
    <w:rsid w:val="001F2296"/>
    <w:rsid w:val="001F4922"/>
    <w:rsid w:val="001F5A5C"/>
    <w:rsid w:val="001F7727"/>
    <w:rsid w:val="00200ED8"/>
    <w:rsid w:val="0020143E"/>
    <w:rsid w:val="00201F8D"/>
    <w:rsid w:val="00203086"/>
    <w:rsid w:val="00203D0B"/>
    <w:rsid w:val="002041DA"/>
    <w:rsid w:val="00204BD4"/>
    <w:rsid w:val="00205E01"/>
    <w:rsid w:val="00210228"/>
    <w:rsid w:val="002103D1"/>
    <w:rsid w:val="002111B3"/>
    <w:rsid w:val="002119C9"/>
    <w:rsid w:val="00214922"/>
    <w:rsid w:val="0021531C"/>
    <w:rsid w:val="002154B2"/>
    <w:rsid w:val="00215E43"/>
    <w:rsid w:val="00222D99"/>
    <w:rsid w:val="0022359A"/>
    <w:rsid w:val="00223ED4"/>
    <w:rsid w:val="002242AC"/>
    <w:rsid w:val="00224358"/>
    <w:rsid w:val="00224AB7"/>
    <w:rsid w:val="00225ACE"/>
    <w:rsid w:val="00226B07"/>
    <w:rsid w:val="002278DE"/>
    <w:rsid w:val="00227DFE"/>
    <w:rsid w:val="00230C98"/>
    <w:rsid w:val="00231965"/>
    <w:rsid w:val="00231DBA"/>
    <w:rsid w:val="00231DE1"/>
    <w:rsid w:val="00232D39"/>
    <w:rsid w:val="00232D7D"/>
    <w:rsid w:val="00236259"/>
    <w:rsid w:val="00236DD3"/>
    <w:rsid w:val="00237085"/>
    <w:rsid w:val="002371AF"/>
    <w:rsid w:val="00240F06"/>
    <w:rsid w:val="00241163"/>
    <w:rsid w:val="00241562"/>
    <w:rsid w:val="00241C45"/>
    <w:rsid w:val="002456D8"/>
    <w:rsid w:val="00245B8C"/>
    <w:rsid w:val="00245C13"/>
    <w:rsid w:val="00245D42"/>
    <w:rsid w:val="0024617D"/>
    <w:rsid w:val="0024674E"/>
    <w:rsid w:val="00247C8D"/>
    <w:rsid w:val="00252DC9"/>
    <w:rsid w:val="002548D4"/>
    <w:rsid w:val="00254A7C"/>
    <w:rsid w:val="002552D0"/>
    <w:rsid w:val="002565A0"/>
    <w:rsid w:val="002579BD"/>
    <w:rsid w:val="002610DF"/>
    <w:rsid w:val="00262189"/>
    <w:rsid w:val="002623CA"/>
    <w:rsid w:val="00262AB3"/>
    <w:rsid w:val="00262E31"/>
    <w:rsid w:val="00262EB2"/>
    <w:rsid w:val="002630E6"/>
    <w:rsid w:val="00266037"/>
    <w:rsid w:val="002661E9"/>
    <w:rsid w:val="002707A2"/>
    <w:rsid w:val="00270DBA"/>
    <w:rsid w:val="002712E7"/>
    <w:rsid w:val="002731F2"/>
    <w:rsid w:val="00276584"/>
    <w:rsid w:val="00277F6E"/>
    <w:rsid w:val="00280CBD"/>
    <w:rsid w:val="00281521"/>
    <w:rsid w:val="00281599"/>
    <w:rsid w:val="00282570"/>
    <w:rsid w:val="002833A0"/>
    <w:rsid w:val="00283C5C"/>
    <w:rsid w:val="00284A24"/>
    <w:rsid w:val="00284EF5"/>
    <w:rsid w:val="00285E6A"/>
    <w:rsid w:val="00286512"/>
    <w:rsid w:val="00286519"/>
    <w:rsid w:val="002874B6"/>
    <w:rsid w:val="00287C24"/>
    <w:rsid w:val="00290265"/>
    <w:rsid w:val="0029059A"/>
    <w:rsid w:val="00290617"/>
    <w:rsid w:val="002916FE"/>
    <w:rsid w:val="002929C7"/>
    <w:rsid w:val="002938E6"/>
    <w:rsid w:val="002940B3"/>
    <w:rsid w:val="0029595A"/>
    <w:rsid w:val="002972A8"/>
    <w:rsid w:val="00297E84"/>
    <w:rsid w:val="002A164B"/>
    <w:rsid w:val="002A1A81"/>
    <w:rsid w:val="002A4536"/>
    <w:rsid w:val="002A4C23"/>
    <w:rsid w:val="002A5004"/>
    <w:rsid w:val="002A5947"/>
    <w:rsid w:val="002A5961"/>
    <w:rsid w:val="002A6481"/>
    <w:rsid w:val="002A653E"/>
    <w:rsid w:val="002A70E5"/>
    <w:rsid w:val="002B00B4"/>
    <w:rsid w:val="002B06D9"/>
    <w:rsid w:val="002B128D"/>
    <w:rsid w:val="002B13A0"/>
    <w:rsid w:val="002B49D2"/>
    <w:rsid w:val="002B6923"/>
    <w:rsid w:val="002B7A54"/>
    <w:rsid w:val="002C2134"/>
    <w:rsid w:val="002C3125"/>
    <w:rsid w:val="002C34BC"/>
    <w:rsid w:val="002C3641"/>
    <w:rsid w:val="002C3BF6"/>
    <w:rsid w:val="002C3E57"/>
    <w:rsid w:val="002C57FD"/>
    <w:rsid w:val="002C6085"/>
    <w:rsid w:val="002C79B9"/>
    <w:rsid w:val="002D035E"/>
    <w:rsid w:val="002D0366"/>
    <w:rsid w:val="002D26C8"/>
    <w:rsid w:val="002D2DF4"/>
    <w:rsid w:val="002D484F"/>
    <w:rsid w:val="002D5785"/>
    <w:rsid w:val="002D5999"/>
    <w:rsid w:val="002D68F7"/>
    <w:rsid w:val="002D6A4B"/>
    <w:rsid w:val="002D74DA"/>
    <w:rsid w:val="002E0699"/>
    <w:rsid w:val="002E0B3E"/>
    <w:rsid w:val="002E0F87"/>
    <w:rsid w:val="002E1EC0"/>
    <w:rsid w:val="002E3181"/>
    <w:rsid w:val="002E54D4"/>
    <w:rsid w:val="002E56CA"/>
    <w:rsid w:val="002E5A1A"/>
    <w:rsid w:val="002E6F33"/>
    <w:rsid w:val="002F02F3"/>
    <w:rsid w:val="002F1316"/>
    <w:rsid w:val="002F234B"/>
    <w:rsid w:val="002F2AEB"/>
    <w:rsid w:val="002F3431"/>
    <w:rsid w:val="002F37E3"/>
    <w:rsid w:val="002F5200"/>
    <w:rsid w:val="002F5CA2"/>
    <w:rsid w:val="002F6D5B"/>
    <w:rsid w:val="002F7115"/>
    <w:rsid w:val="0030008B"/>
    <w:rsid w:val="00301A94"/>
    <w:rsid w:val="00304B1C"/>
    <w:rsid w:val="00304F4E"/>
    <w:rsid w:val="00305AB4"/>
    <w:rsid w:val="00306260"/>
    <w:rsid w:val="003074FB"/>
    <w:rsid w:val="00307CE9"/>
    <w:rsid w:val="00310388"/>
    <w:rsid w:val="00310724"/>
    <w:rsid w:val="003116EE"/>
    <w:rsid w:val="00311A35"/>
    <w:rsid w:val="00311F5A"/>
    <w:rsid w:val="00312431"/>
    <w:rsid w:val="00312CAF"/>
    <w:rsid w:val="00314CDA"/>
    <w:rsid w:val="00315F87"/>
    <w:rsid w:val="0031773F"/>
    <w:rsid w:val="00320A08"/>
    <w:rsid w:val="00320AF6"/>
    <w:rsid w:val="00321E5A"/>
    <w:rsid w:val="0032434A"/>
    <w:rsid w:val="00324636"/>
    <w:rsid w:val="00326776"/>
    <w:rsid w:val="00326CA3"/>
    <w:rsid w:val="00331191"/>
    <w:rsid w:val="0033194A"/>
    <w:rsid w:val="00331AAC"/>
    <w:rsid w:val="003333B8"/>
    <w:rsid w:val="00333B24"/>
    <w:rsid w:val="00333E2C"/>
    <w:rsid w:val="003340B4"/>
    <w:rsid w:val="00334833"/>
    <w:rsid w:val="00335C05"/>
    <w:rsid w:val="003368C4"/>
    <w:rsid w:val="00337ACF"/>
    <w:rsid w:val="003416B2"/>
    <w:rsid w:val="00342112"/>
    <w:rsid w:val="00343593"/>
    <w:rsid w:val="00345D9B"/>
    <w:rsid w:val="00345E25"/>
    <w:rsid w:val="00346024"/>
    <w:rsid w:val="003505D4"/>
    <w:rsid w:val="00350BD4"/>
    <w:rsid w:val="003527AA"/>
    <w:rsid w:val="00353A94"/>
    <w:rsid w:val="00355354"/>
    <w:rsid w:val="00355A3C"/>
    <w:rsid w:val="00356A4A"/>
    <w:rsid w:val="003628ED"/>
    <w:rsid w:val="00363CCA"/>
    <w:rsid w:val="00364479"/>
    <w:rsid w:val="0036535C"/>
    <w:rsid w:val="00366B11"/>
    <w:rsid w:val="00367FA8"/>
    <w:rsid w:val="0037065D"/>
    <w:rsid w:val="003706E2"/>
    <w:rsid w:val="00371737"/>
    <w:rsid w:val="00371C87"/>
    <w:rsid w:val="0037293F"/>
    <w:rsid w:val="00372A92"/>
    <w:rsid w:val="00372C7F"/>
    <w:rsid w:val="00372D0E"/>
    <w:rsid w:val="00374980"/>
    <w:rsid w:val="003757D7"/>
    <w:rsid w:val="003777A4"/>
    <w:rsid w:val="003778AD"/>
    <w:rsid w:val="0038113F"/>
    <w:rsid w:val="00382123"/>
    <w:rsid w:val="00382DCC"/>
    <w:rsid w:val="00383EC2"/>
    <w:rsid w:val="003854AB"/>
    <w:rsid w:val="0038568B"/>
    <w:rsid w:val="00385D78"/>
    <w:rsid w:val="0038608D"/>
    <w:rsid w:val="00387D77"/>
    <w:rsid w:val="00391C1A"/>
    <w:rsid w:val="00392585"/>
    <w:rsid w:val="00392FB2"/>
    <w:rsid w:val="00393F2B"/>
    <w:rsid w:val="00395F7D"/>
    <w:rsid w:val="00397189"/>
    <w:rsid w:val="003A01B5"/>
    <w:rsid w:val="003A0731"/>
    <w:rsid w:val="003A1DDB"/>
    <w:rsid w:val="003A4702"/>
    <w:rsid w:val="003A478A"/>
    <w:rsid w:val="003A4A7D"/>
    <w:rsid w:val="003A503B"/>
    <w:rsid w:val="003A65D1"/>
    <w:rsid w:val="003A6C41"/>
    <w:rsid w:val="003B1FED"/>
    <w:rsid w:val="003B24A5"/>
    <w:rsid w:val="003B4804"/>
    <w:rsid w:val="003B5464"/>
    <w:rsid w:val="003B6007"/>
    <w:rsid w:val="003B7083"/>
    <w:rsid w:val="003C130E"/>
    <w:rsid w:val="003C2A0A"/>
    <w:rsid w:val="003C3636"/>
    <w:rsid w:val="003C5DC3"/>
    <w:rsid w:val="003C64D0"/>
    <w:rsid w:val="003C68BD"/>
    <w:rsid w:val="003D0796"/>
    <w:rsid w:val="003D0819"/>
    <w:rsid w:val="003D0A3D"/>
    <w:rsid w:val="003D0F41"/>
    <w:rsid w:val="003D1A53"/>
    <w:rsid w:val="003D1E03"/>
    <w:rsid w:val="003D22E3"/>
    <w:rsid w:val="003D5364"/>
    <w:rsid w:val="003D5C34"/>
    <w:rsid w:val="003D5C50"/>
    <w:rsid w:val="003D65AA"/>
    <w:rsid w:val="003D7692"/>
    <w:rsid w:val="003D7E2B"/>
    <w:rsid w:val="003E1CE1"/>
    <w:rsid w:val="003E3303"/>
    <w:rsid w:val="003E42CA"/>
    <w:rsid w:val="003E4346"/>
    <w:rsid w:val="003E5417"/>
    <w:rsid w:val="003E5F5F"/>
    <w:rsid w:val="003E737A"/>
    <w:rsid w:val="003E7ED8"/>
    <w:rsid w:val="003F0221"/>
    <w:rsid w:val="003F1FB1"/>
    <w:rsid w:val="003F1FFA"/>
    <w:rsid w:val="003F360F"/>
    <w:rsid w:val="003F3817"/>
    <w:rsid w:val="003F5A1F"/>
    <w:rsid w:val="003F5ADD"/>
    <w:rsid w:val="00401E65"/>
    <w:rsid w:val="00402C6C"/>
    <w:rsid w:val="00402F09"/>
    <w:rsid w:val="00403766"/>
    <w:rsid w:val="0040382F"/>
    <w:rsid w:val="0040473F"/>
    <w:rsid w:val="00404F6E"/>
    <w:rsid w:val="00405080"/>
    <w:rsid w:val="00405AA5"/>
    <w:rsid w:val="00406320"/>
    <w:rsid w:val="0040636B"/>
    <w:rsid w:val="00406840"/>
    <w:rsid w:val="00406873"/>
    <w:rsid w:val="0040696C"/>
    <w:rsid w:val="00412D3E"/>
    <w:rsid w:val="00413C32"/>
    <w:rsid w:val="00416146"/>
    <w:rsid w:val="00416B67"/>
    <w:rsid w:val="0041765B"/>
    <w:rsid w:val="00421A61"/>
    <w:rsid w:val="0042268E"/>
    <w:rsid w:val="00423093"/>
    <w:rsid w:val="00423DFA"/>
    <w:rsid w:val="00424861"/>
    <w:rsid w:val="0042505B"/>
    <w:rsid w:val="004250BB"/>
    <w:rsid w:val="00427EB5"/>
    <w:rsid w:val="00431303"/>
    <w:rsid w:val="00432826"/>
    <w:rsid w:val="00432BAC"/>
    <w:rsid w:val="004331B1"/>
    <w:rsid w:val="00434DBB"/>
    <w:rsid w:val="004378C9"/>
    <w:rsid w:val="00441343"/>
    <w:rsid w:val="00441EC7"/>
    <w:rsid w:val="004424BA"/>
    <w:rsid w:val="00442521"/>
    <w:rsid w:val="004439AA"/>
    <w:rsid w:val="00443DA8"/>
    <w:rsid w:val="0044418C"/>
    <w:rsid w:val="004451F3"/>
    <w:rsid w:val="004500E2"/>
    <w:rsid w:val="00450511"/>
    <w:rsid w:val="00450650"/>
    <w:rsid w:val="004509E8"/>
    <w:rsid w:val="00450DB7"/>
    <w:rsid w:val="0045105F"/>
    <w:rsid w:val="00452AD7"/>
    <w:rsid w:val="00453BDB"/>
    <w:rsid w:val="00453C20"/>
    <w:rsid w:val="00454042"/>
    <w:rsid w:val="00455506"/>
    <w:rsid w:val="00460CFB"/>
    <w:rsid w:val="00462B12"/>
    <w:rsid w:val="00463394"/>
    <w:rsid w:val="00463994"/>
    <w:rsid w:val="00464F73"/>
    <w:rsid w:val="004651E7"/>
    <w:rsid w:val="004656BD"/>
    <w:rsid w:val="00467A23"/>
    <w:rsid w:val="004707D7"/>
    <w:rsid w:val="00471901"/>
    <w:rsid w:val="00474008"/>
    <w:rsid w:val="00474040"/>
    <w:rsid w:val="00477307"/>
    <w:rsid w:val="004776E0"/>
    <w:rsid w:val="004777B9"/>
    <w:rsid w:val="004808A5"/>
    <w:rsid w:val="00482887"/>
    <w:rsid w:val="004841C6"/>
    <w:rsid w:val="00485E0D"/>
    <w:rsid w:val="004861DD"/>
    <w:rsid w:val="004871AB"/>
    <w:rsid w:val="0048751E"/>
    <w:rsid w:val="004900C2"/>
    <w:rsid w:val="00490281"/>
    <w:rsid w:val="00490CFC"/>
    <w:rsid w:val="00491CA0"/>
    <w:rsid w:val="00492D18"/>
    <w:rsid w:val="00492DE3"/>
    <w:rsid w:val="00493026"/>
    <w:rsid w:val="00493994"/>
    <w:rsid w:val="0049473E"/>
    <w:rsid w:val="00494EA1"/>
    <w:rsid w:val="0049509C"/>
    <w:rsid w:val="004978F7"/>
    <w:rsid w:val="004A270F"/>
    <w:rsid w:val="004A2A68"/>
    <w:rsid w:val="004A3611"/>
    <w:rsid w:val="004A6024"/>
    <w:rsid w:val="004A7971"/>
    <w:rsid w:val="004A7A16"/>
    <w:rsid w:val="004B0076"/>
    <w:rsid w:val="004B182E"/>
    <w:rsid w:val="004B29CF"/>
    <w:rsid w:val="004B3007"/>
    <w:rsid w:val="004B4032"/>
    <w:rsid w:val="004B53C6"/>
    <w:rsid w:val="004B66AA"/>
    <w:rsid w:val="004C1BB0"/>
    <w:rsid w:val="004C21C8"/>
    <w:rsid w:val="004C4A01"/>
    <w:rsid w:val="004C5688"/>
    <w:rsid w:val="004C57E3"/>
    <w:rsid w:val="004C6091"/>
    <w:rsid w:val="004C731A"/>
    <w:rsid w:val="004C7BB0"/>
    <w:rsid w:val="004D061E"/>
    <w:rsid w:val="004D242A"/>
    <w:rsid w:val="004D360F"/>
    <w:rsid w:val="004D3654"/>
    <w:rsid w:val="004D393F"/>
    <w:rsid w:val="004D433F"/>
    <w:rsid w:val="004D50B5"/>
    <w:rsid w:val="004D524A"/>
    <w:rsid w:val="004D6DED"/>
    <w:rsid w:val="004D6FDA"/>
    <w:rsid w:val="004D79C1"/>
    <w:rsid w:val="004E20A6"/>
    <w:rsid w:val="004E3A4C"/>
    <w:rsid w:val="004E44E0"/>
    <w:rsid w:val="004E4982"/>
    <w:rsid w:val="004E4DFA"/>
    <w:rsid w:val="004F005B"/>
    <w:rsid w:val="004F0186"/>
    <w:rsid w:val="004F3044"/>
    <w:rsid w:val="004F3152"/>
    <w:rsid w:val="004F4743"/>
    <w:rsid w:val="004F4848"/>
    <w:rsid w:val="004F62CE"/>
    <w:rsid w:val="004F65B3"/>
    <w:rsid w:val="004F76A9"/>
    <w:rsid w:val="005005EA"/>
    <w:rsid w:val="00500AC8"/>
    <w:rsid w:val="00501A38"/>
    <w:rsid w:val="005049FD"/>
    <w:rsid w:val="00504ED8"/>
    <w:rsid w:val="00505B88"/>
    <w:rsid w:val="00505B93"/>
    <w:rsid w:val="0050681F"/>
    <w:rsid w:val="00507A0A"/>
    <w:rsid w:val="005105BA"/>
    <w:rsid w:val="00510A0C"/>
    <w:rsid w:val="005133FF"/>
    <w:rsid w:val="00514A12"/>
    <w:rsid w:val="00514E1D"/>
    <w:rsid w:val="00516167"/>
    <w:rsid w:val="00516EC9"/>
    <w:rsid w:val="00517A1B"/>
    <w:rsid w:val="00520F5F"/>
    <w:rsid w:val="005222A5"/>
    <w:rsid w:val="00525A1B"/>
    <w:rsid w:val="00525C75"/>
    <w:rsid w:val="005270DA"/>
    <w:rsid w:val="005307AD"/>
    <w:rsid w:val="005315B8"/>
    <w:rsid w:val="005316AA"/>
    <w:rsid w:val="00531E5A"/>
    <w:rsid w:val="005320B3"/>
    <w:rsid w:val="00533EAB"/>
    <w:rsid w:val="005353E1"/>
    <w:rsid w:val="00535C06"/>
    <w:rsid w:val="0053649E"/>
    <w:rsid w:val="00541834"/>
    <w:rsid w:val="005429F8"/>
    <w:rsid w:val="00543CCB"/>
    <w:rsid w:val="005456DE"/>
    <w:rsid w:val="00546920"/>
    <w:rsid w:val="005504E5"/>
    <w:rsid w:val="00550F33"/>
    <w:rsid w:val="00552743"/>
    <w:rsid w:val="0055431C"/>
    <w:rsid w:val="005556A6"/>
    <w:rsid w:val="00555E04"/>
    <w:rsid w:val="005560F0"/>
    <w:rsid w:val="00556F7B"/>
    <w:rsid w:val="0055744B"/>
    <w:rsid w:val="0056060A"/>
    <w:rsid w:val="00560B36"/>
    <w:rsid w:val="00560DD9"/>
    <w:rsid w:val="00562C7D"/>
    <w:rsid w:val="00562D8F"/>
    <w:rsid w:val="00563C37"/>
    <w:rsid w:val="00564BA4"/>
    <w:rsid w:val="00566A4B"/>
    <w:rsid w:val="005708E4"/>
    <w:rsid w:val="00570C45"/>
    <w:rsid w:val="005750B9"/>
    <w:rsid w:val="00576040"/>
    <w:rsid w:val="00576B1A"/>
    <w:rsid w:val="00576C69"/>
    <w:rsid w:val="00576E53"/>
    <w:rsid w:val="0057715C"/>
    <w:rsid w:val="00577CCF"/>
    <w:rsid w:val="00581C31"/>
    <w:rsid w:val="00581E81"/>
    <w:rsid w:val="00582F1C"/>
    <w:rsid w:val="005832BE"/>
    <w:rsid w:val="00583618"/>
    <w:rsid w:val="0058458D"/>
    <w:rsid w:val="00584B94"/>
    <w:rsid w:val="00585B94"/>
    <w:rsid w:val="005861E9"/>
    <w:rsid w:val="005903FC"/>
    <w:rsid w:val="00592D28"/>
    <w:rsid w:val="0059412B"/>
    <w:rsid w:val="005941D8"/>
    <w:rsid w:val="005952B8"/>
    <w:rsid w:val="00596D96"/>
    <w:rsid w:val="00597D7C"/>
    <w:rsid w:val="005A1933"/>
    <w:rsid w:val="005A2A5D"/>
    <w:rsid w:val="005A5415"/>
    <w:rsid w:val="005A5A54"/>
    <w:rsid w:val="005A5FE0"/>
    <w:rsid w:val="005A63E9"/>
    <w:rsid w:val="005A6677"/>
    <w:rsid w:val="005A705E"/>
    <w:rsid w:val="005A7EF1"/>
    <w:rsid w:val="005B1650"/>
    <w:rsid w:val="005B33A5"/>
    <w:rsid w:val="005B33D4"/>
    <w:rsid w:val="005B4018"/>
    <w:rsid w:val="005B519B"/>
    <w:rsid w:val="005B6C34"/>
    <w:rsid w:val="005B7C6C"/>
    <w:rsid w:val="005C09B4"/>
    <w:rsid w:val="005C260C"/>
    <w:rsid w:val="005C311E"/>
    <w:rsid w:val="005D06E8"/>
    <w:rsid w:val="005D2BEC"/>
    <w:rsid w:val="005D3B3A"/>
    <w:rsid w:val="005D4468"/>
    <w:rsid w:val="005D4C2C"/>
    <w:rsid w:val="005D5936"/>
    <w:rsid w:val="005D623D"/>
    <w:rsid w:val="005D624E"/>
    <w:rsid w:val="005D64C9"/>
    <w:rsid w:val="005D7250"/>
    <w:rsid w:val="005D74C8"/>
    <w:rsid w:val="005D74F0"/>
    <w:rsid w:val="005E1FF8"/>
    <w:rsid w:val="005E2CA6"/>
    <w:rsid w:val="005E3EE3"/>
    <w:rsid w:val="005E4A21"/>
    <w:rsid w:val="005E4C72"/>
    <w:rsid w:val="005E5FF4"/>
    <w:rsid w:val="005E60B5"/>
    <w:rsid w:val="005E660A"/>
    <w:rsid w:val="005E6C08"/>
    <w:rsid w:val="005E6C21"/>
    <w:rsid w:val="005F0482"/>
    <w:rsid w:val="005F0B35"/>
    <w:rsid w:val="005F1946"/>
    <w:rsid w:val="005F1B03"/>
    <w:rsid w:val="005F2266"/>
    <w:rsid w:val="005F4018"/>
    <w:rsid w:val="005F44DF"/>
    <w:rsid w:val="005F58F6"/>
    <w:rsid w:val="005F5E93"/>
    <w:rsid w:val="005F69C7"/>
    <w:rsid w:val="0060046E"/>
    <w:rsid w:val="00600989"/>
    <w:rsid w:val="00600D5A"/>
    <w:rsid w:val="0060157D"/>
    <w:rsid w:val="00602183"/>
    <w:rsid w:val="00602BB2"/>
    <w:rsid w:val="00603036"/>
    <w:rsid w:val="00603FAA"/>
    <w:rsid w:val="00604E25"/>
    <w:rsid w:val="0060619F"/>
    <w:rsid w:val="00607DCD"/>
    <w:rsid w:val="00612A03"/>
    <w:rsid w:val="006132A6"/>
    <w:rsid w:val="006132D0"/>
    <w:rsid w:val="006137C3"/>
    <w:rsid w:val="00613CA5"/>
    <w:rsid w:val="00613DEF"/>
    <w:rsid w:val="00614208"/>
    <w:rsid w:val="006150F3"/>
    <w:rsid w:val="00616D56"/>
    <w:rsid w:val="0061727D"/>
    <w:rsid w:val="0062062E"/>
    <w:rsid w:val="006226E6"/>
    <w:rsid w:val="0062285D"/>
    <w:rsid w:val="00623956"/>
    <w:rsid w:val="006253E4"/>
    <w:rsid w:val="0062702C"/>
    <w:rsid w:val="006270BD"/>
    <w:rsid w:val="0063039B"/>
    <w:rsid w:val="00630713"/>
    <w:rsid w:val="00632052"/>
    <w:rsid w:val="00632DD5"/>
    <w:rsid w:val="00634725"/>
    <w:rsid w:val="006349DA"/>
    <w:rsid w:val="00635D9D"/>
    <w:rsid w:val="00637A56"/>
    <w:rsid w:val="00637CB2"/>
    <w:rsid w:val="00640149"/>
    <w:rsid w:val="0064033E"/>
    <w:rsid w:val="006410F8"/>
    <w:rsid w:val="00641261"/>
    <w:rsid w:val="00642931"/>
    <w:rsid w:val="006430D7"/>
    <w:rsid w:val="006436C7"/>
    <w:rsid w:val="00644D42"/>
    <w:rsid w:val="006505B0"/>
    <w:rsid w:val="006510C8"/>
    <w:rsid w:val="0065111C"/>
    <w:rsid w:val="006517B3"/>
    <w:rsid w:val="006536F2"/>
    <w:rsid w:val="00653EDD"/>
    <w:rsid w:val="006545CA"/>
    <w:rsid w:val="006555B2"/>
    <w:rsid w:val="00656757"/>
    <w:rsid w:val="00657159"/>
    <w:rsid w:val="0066094E"/>
    <w:rsid w:val="00665AF1"/>
    <w:rsid w:val="00665C6F"/>
    <w:rsid w:val="00671064"/>
    <w:rsid w:val="00671269"/>
    <w:rsid w:val="00674D66"/>
    <w:rsid w:val="00675B34"/>
    <w:rsid w:val="00675D3A"/>
    <w:rsid w:val="0067666C"/>
    <w:rsid w:val="00676E6C"/>
    <w:rsid w:val="00677AB4"/>
    <w:rsid w:val="00681A16"/>
    <w:rsid w:val="00682A9D"/>
    <w:rsid w:val="00682D14"/>
    <w:rsid w:val="00682DE8"/>
    <w:rsid w:val="0068368A"/>
    <w:rsid w:val="006837D8"/>
    <w:rsid w:val="00684354"/>
    <w:rsid w:val="00684EF6"/>
    <w:rsid w:val="0068559B"/>
    <w:rsid w:val="00686AFE"/>
    <w:rsid w:val="00690C28"/>
    <w:rsid w:val="00692146"/>
    <w:rsid w:val="0069303B"/>
    <w:rsid w:val="00694849"/>
    <w:rsid w:val="00697432"/>
    <w:rsid w:val="00697441"/>
    <w:rsid w:val="006A06C4"/>
    <w:rsid w:val="006A2940"/>
    <w:rsid w:val="006A374E"/>
    <w:rsid w:val="006A3959"/>
    <w:rsid w:val="006A51AB"/>
    <w:rsid w:val="006A54BE"/>
    <w:rsid w:val="006A6ED9"/>
    <w:rsid w:val="006B162B"/>
    <w:rsid w:val="006B1B02"/>
    <w:rsid w:val="006B1E24"/>
    <w:rsid w:val="006B2393"/>
    <w:rsid w:val="006B38AD"/>
    <w:rsid w:val="006B5CDE"/>
    <w:rsid w:val="006B5CDF"/>
    <w:rsid w:val="006B6BB6"/>
    <w:rsid w:val="006B7B2D"/>
    <w:rsid w:val="006C01C3"/>
    <w:rsid w:val="006C04B8"/>
    <w:rsid w:val="006C0E6F"/>
    <w:rsid w:val="006C1711"/>
    <w:rsid w:val="006C2DAB"/>
    <w:rsid w:val="006C3396"/>
    <w:rsid w:val="006C39F9"/>
    <w:rsid w:val="006C4B9E"/>
    <w:rsid w:val="006C58AB"/>
    <w:rsid w:val="006C5BE9"/>
    <w:rsid w:val="006C66F0"/>
    <w:rsid w:val="006D079B"/>
    <w:rsid w:val="006D2CA8"/>
    <w:rsid w:val="006D44B7"/>
    <w:rsid w:val="006D7A8A"/>
    <w:rsid w:val="006E2DAA"/>
    <w:rsid w:val="006E4162"/>
    <w:rsid w:val="006F0CED"/>
    <w:rsid w:val="006F0EB2"/>
    <w:rsid w:val="006F17BB"/>
    <w:rsid w:val="006F2A2D"/>
    <w:rsid w:val="006F407A"/>
    <w:rsid w:val="006F499F"/>
    <w:rsid w:val="006F4BD8"/>
    <w:rsid w:val="006F52A2"/>
    <w:rsid w:val="006F60C1"/>
    <w:rsid w:val="006F6BF4"/>
    <w:rsid w:val="006F7076"/>
    <w:rsid w:val="00700878"/>
    <w:rsid w:val="00701061"/>
    <w:rsid w:val="00701CED"/>
    <w:rsid w:val="007034DF"/>
    <w:rsid w:val="00704FEB"/>
    <w:rsid w:val="00705690"/>
    <w:rsid w:val="007069CC"/>
    <w:rsid w:val="00706C37"/>
    <w:rsid w:val="0071094C"/>
    <w:rsid w:val="00710F23"/>
    <w:rsid w:val="00713E7D"/>
    <w:rsid w:val="00714E0A"/>
    <w:rsid w:val="00714E10"/>
    <w:rsid w:val="00716730"/>
    <w:rsid w:val="007208D0"/>
    <w:rsid w:val="00721EAE"/>
    <w:rsid w:val="00722AD5"/>
    <w:rsid w:val="007238F8"/>
    <w:rsid w:val="00723D5B"/>
    <w:rsid w:val="00723F38"/>
    <w:rsid w:val="00724DE8"/>
    <w:rsid w:val="007255A5"/>
    <w:rsid w:val="00727042"/>
    <w:rsid w:val="00732CBF"/>
    <w:rsid w:val="00734C21"/>
    <w:rsid w:val="00735E97"/>
    <w:rsid w:val="007365F4"/>
    <w:rsid w:val="00736830"/>
    <w:rsid w:val="00736CBD"/>
    <w:rsid w:val="0074056A"/>
    <w:rsid w:val="00740643"/>
    <w:rsid w:val="0074081F"/>
    <w:rsid w:val="00741A22"/>
    <w:rsid w:val="00744B7E"/>
    <w:rsid w:val="00744BD9"/>
    <w:rsid w:val="007510D5"/>
    <w:rsid w:val="0075199C"/>
    <w:rsid w:val="00751BCD"/>
    <w:rsid w:val="00751E70"/>
    <w:rsid w:val="00752086"/>
    <w:rsid w:val="007527E2"/>
    <w:rsid w:val="00752DB0"/>
    <w:rsid w:val="00753D0F"/>
    <w:rsid w:val="0075486F"/>
    <w:rsid w:val="00754CE7"/>
    <w:rsid w:val="007550CD"/>
    <w:rsid w:val="007562D5"/>
    <w:rsid w:val="007569B3"/>
    <w:rsid w:val="007611F9"/>
    <w:rsid w:val="00761FF7"/>
    <w:rsid w:val="00762655"/>
    <w:rsid w:val="007630ED"/>
    <w:rsid w:val="007630F2"/>
    <w:rsid w:val="007657EA"/>
    <w:rsid w:val="00765B72"/>
    <w:rsid w:val="00766723"/>
    <w:rsid w:val="00766C57"/>
    <w:rsid w:val="0077117A"/>
    <w:rsid w:val="00774799"/>
    <w:rsid w:val="00775E2C"/>
    <w:rsid w:val="007807DB"/>
    <w:rsid w:val="00782D8A"/>
    <w:rsid w:val="00783203"/>
    <w:rsid w:val="00783526"/>
    <w:rsid w:val="007839F7"/>
    <w:rsid w:val="0078692C"/>
    <w:rsid w:val="00786A17"/>
    <w:rsid w:val="0079335B"/>
    <w:rsid w:val="007938A5"/>
    <w:rsid w:val="00795608"/>
    <w:rsid w:val="00795C8A"/>
    <w:rsid w:val="00796EB5"/>
    <w:rsid w:val="00797240"/>
    <w:rsid w:val="007A0B97"/>
    <w:rsid w:val="007A14DB"/>
    <w:rsid w:val="007A268D"/>
    <w:rsid w:val="007A2E0F"/>
    <w:rsid w:val="007A375C"/>
    <w:rsid w:val="007A37D3"/>
    <w:rsid w:val="007A4E82"/>
    <w:rsid w:val="007A6811"/>
    <w:rsid w:val="007A6CAA"/>
    <w:rsid w:val="007B007B"/>
    <w:rsid w:val="007B01F3"/>
    <w:rsid w:val="007B0676"/>
    <w:rsid w:val="007B1209"/>
    <w:rsid w:val="007B2803"/>
    <w:rsid w:val="007B2A2B"/>
    <w:rsid w:val="007B36AD"/>
    <w:rsid w:val="007B4889"/>
    <w:rsid w:val="007B4B2D"/>
    <w:rsid w:val="007B5681"/>
    <w:rsid w:val="007B68C0"/>
    <w:rsid w:val="007B6B65"/>
    <w:rsid w:val="007B6B8E"/>
    <w:rsid w:val="007B6F73"/>
    <w:rsid w:val="007B7C9C"/>
    <w:rsid w:val="007C1345"/>
    <w:rsid w:val="007C16C5"/>
    <w:rsid w:val="007C19B6"/>
    <w:rsid w:val="007C2875"/>
    <w:rsid w:val="007C3AE0"/>
    <w:rsid w:val="007C3E2B"/>
    <w:rsid w:val="007C3E43"/>
    <w:rsid w:val="007C45FC"/>
    <w:rsid w:val="007C57E5"/>
    <w:rsid w:val="007C5D71"/>
    <w:rsid w:val="007C6609"/>
    <w:rsid w:val="007C768C"/>
    <w:rsid w:val="007C7C25"/>
    <w:rsid w:val="007D0882"/>
    <w:rsid w:val="007D1621"/>
    <w:rsid w:val="007D2D5B"/>
    <w:rsid w:val="007D7566"/>
    <w:rsid w:val="007E0ACB"/>
    <w:rsid w:val="007E48A7"/>
    <w:rsid w:val="007E5734"/>
    <w:rsid w:val="007E598C"/>
    <w:rsid w:val="007E5CFA"/>
    <w:rsid w:val="007E5E0E"/>
    <w:rsid w:val="007E76F9"/>
    <w:rsid w:val="007F009B"/>
    <w:rsid w:val="007F0456"/>
    <w:rsid w:val="007F14EF"/>
    <w:rsid w:val="007F2BE8"/>
    <w:rsid w:val="007F2D4F"/>
    <w:rsid w:val="007F31D9"/>
    <w:rsid w:val="007F436B"/>
    <w:rsid w:val="007F5314"/>
    <w:rsid w:val="007F5D1A"/>
    <w:rsid w:val="007F648A"/>
    <w:rsid w:val="007F7D47"/>
    <w:rsid w:val="00800EDA"/>
    <w:rsid w:val="00802A78"/>
    <w:rsid w:val="00802E67"/>
    <w:rsid w:val="00803F32"/>
    <w:rsid w:val="0080470A"/>
    <w:rsid w:val="00804A7E"/>
    <w:rsid w:val="008057C1"/>
    <w:rsid w:val="00805935"/>
    <w:rsid w:val="00805F83"/>
    <w:rsid w:val="0080688B"/>
    <w:rsid w:val="008075D0"/>
    <w:rsid w:val="0081308D"/>
    <w:rsid w:val="00813ECB"/>
    <w:rsid w:val="00814068"/>
    <w:rsid w:val="00814E8A"/>
    <w:rsid w:val="008158C5"/>
    <w:rsid w:val="008170F1"/>
    <w:rsid w:val="0081714C"/>
    <w:rsid w:val="008177AD"/>
    <w:rsid w:val="00817EA2"/>
    <w:rsid w:val="008211B8"/>
    <w:rsid w:val="008211D7"/>
    <w:rsid w:val="00821827"/>
    <w:rsid w:val="00821A17"/>
    <w:rsid w:val="00822461"/>
    <w:rsid w:val="00822871"/>
    <w:rsid w:val="00823320"/>
    <w:rsid w:val="00826703"/>
    <w:rsid w:val="00831969"/>
    <w:rsid w:val="008329EC"/>
    <w:rsid w:val="00832E1A"/>
    <w:rsid w:val="00834868"/>
    <w:rsid w:val="00834BB2"/>
    <w:rsid w:val="00840C49"/>
    <w:rsid w:val="00840E51"/>
    <w:rsid w:val="008424EE"/>
    <w:rsid w:val="00842AA5"/>
    <w:rsid w:val="0084379B"/>
    <w:rsid w:val="00845542"/>
    <w:rsid w:val="00845974"/>
    <w:rsid w:val="00846173"/>
    <w:rsid w:val="00846762"/>
    <w:rsid w:val="00846CC6"/>
    <w:rsid w:val="0085241B"/>
    <w:rsid w:val="00852FED"/>
    <w:rsid w:val="0085487D"/>
    <w:rsid w:val="0086197F"/>
    <w:rsid w:val="00861B63"/>
    <w:rsid w:val="0086430D"/>
    <w:rsid w:val="00865738"/>
    <w:rsid w:val="00867669"/>
    <w:rsid w:val="008718F3"/>
    <w:rsid w:val="00871D4A"/>
    <w:rsid w:val="008723B0"/>
    <w:rsid w:val="00872DAE"/>
    <w:rsid w:val="008733C4"/>
    <w:rsid w:val="00873DF7"/>
    <w:rsid w:val="00874C8A"/>
    <w:rsid w:val="00876022"/>
    <w:rsid w:val="00876BAD"/>
    <w:rsid w:val="0087790C"/>
    <w:rsid w:val="00877DC7"/>
    <w:rsid w:val="0088494A"/>
    <w:rsid w:val="00884B00"/>
    <w:rsid w:val="0088513A"/>
    <w:rsid w:val="00885E2E"/>
    <w:rsid w:val="00886268"/>
    <w:rsid w:val="00890B1E"/>
    <w:rsid w:val="00895B27"/>
    <w:rsid w:val="008A24E3"/>
    <w:rsid w:val="008A4CF9"/>
    <w:rsid w:val="008B435F"/>
    <w:rsid w:val="008B4448"/>
    <w:rsid w:val="008B457D"/>
    <w:rsid w:val="008B565B"/>
    <w:rsid w:val="008B586B"/>
    <w:rsid w:val="008B6A04"/>
    <w:rsid w:val="008B6A28"/>
    <w:rsid w:val="008B6D95"/>
    <w:rsid w:val="008B7DB2"/>
    <w:rsid w:val="008C026E"/>
    <w:rsid w:val="008C414D"/>
    <w:rsid w:val="008C4B21"/>
    <w:rsid w:val="008C6273"/>
    <w:rsid w:val="008C7245"/>
    <w:rsid w:val="008C77D0"/>
    <w:rsid w:val="008C7B68"/>
    <w:rsid w:val="008D01B4"/>
    <w:rsid w:val="008D08E5"/>
    <w:rsid w:val="008D09A8"/>
    <w:rsid w:val="008D27CF"/>
    <w:rsid w:val="008D4355"/>
    <w:rsid w:val="008D47A3"/>
    <w:rsid w:val="008D5A97"/>
    <w:rsid w:val="008D6817"/>
    <w:rsid w:val="008D68EE"/>
    <w:rsid w:val="008D736F"/>
    <w:rsid w:val="008E1CA6"/>
    <w:rsid w:val="008E242C"/>
    <w:rsid w:val="008E2CA9"/>
    <w:rsid w:val="008E3E95"/>
    <w:rsid w:val="008E4154"/>
    <w:rsid w:val="008E4F3C"/>
    <w:rsid w:val="008E5E13"/>
    <w:rsid w:val="008E619C"/>
    <w:rsid w:val="008E7E1E"/>
    <w:rsid w:val="008E7F04"/>
    <w:rsid w:val="008F2F35"/>
    <w:rsid w:val="008F3643"/>
    <w:rsid w:val="008F3AA3"/>
    <w:rsid w:val="008F4344"/>
    <w:rsid w:val="008F6805"/>
    <w:rsid w:val="008F7786"/>
    <w:rsid w:val="00900300"/>
    <w:rsid w:val="009009B1"/>
    <w:rsid w:val="0090178D"/>
    <w:rsid w:val="00901FD6"/>
    <w:rsid w:val="00903C7C"/>
    <w:rsid w:val="0090589F"/>
    <w:rsid w:val="009063D9"/>
    <w:rsid w:val="00906DDB"/>
    <w:rsid w:val="00906E39"/>
    <w:rsid w:val="00907FF8"/>
    <w:rsid w:val="009105AF"/>
    <w:rsid w:val="00910FF7"/>
    <w:rsid w:val="00911B80"/>
    <w:rsid w:val="00911B88"/>
    <w:rsid w:val="00911E12"/>
    <w:rsid w:val="009121B0"/>
    <w:rsid w:val="009125DE"/>
    <w:rsid w:val="00913EAA"/>
    <w:rsid w:val="00914A44"/>
    <w:rsid w:val="00914E1B"/>
    <w:rsid w:val="00915FFC"/>
    <w:rsid w:val="009164A5"/>
    <w:rsid w:val="00916D86"/>
    <w:rsid w:val="0091704C"/>
    <w:rsid w:val="009179B4"/>
    <w:rsid w:val="00917EBD"/>
    <w:rsid w:val="009207BE"/>
    <w:rsid w:val="00920D9B"/>
    <w:rsid w:val="00921C8A"/>
    <w:rsid w:val="0092419B"/>
    <w:rsid w:val="00924ABF"/>
    <w:rsid w:val="00930842"/>
    <w:rsid w:val="00931BDF"/>
    <w:rsid w:val="00932322"/>
    <w:rsid w:val="0093260F"/>
    <w:rsid w:val="00932DBD"/>
    <w:rsid w:val="00933863"/>
    <w:rsid w:val="00933A81"/>
    <w:rsid w:val="009342C0"/>
    <w:rsid w:val="0094130C"/>
    <w:rsid w:val="009425CF"/>
    <w:rsid w:val="00943310"/>
    <w:rsid w:val="009438DF"/>
    <w:rsid w:val="00943B5C"/>
    <w:rsid w:val="009451A1"/>
    <w:rsid w:val="00947A35"/>
    <w:rsid w:val="00947CA6"/>
    <w:rsid w:val="00947E49"/>
    <w:rsid w:val="009503E8"/>
    <w:rsid w:val="00953C18"/>
    <w:rsid w:val="0095405E"/>
    <w:rsid w:val="0095600F"/>
    <w:rsid w:val="00956401"/>
    <w:rsid w:val="00956B8A"/>
    <w:rsid w:val="009572E3"/>
    <w:rsid w:val="009601CE"/>
    <w:rsid w:val="00961CF8"/>
    <w:rsid w:val="00964BBB"/>
    <w:rsid w:val="009667F9"/>
    <w:rsid w:val="009701CA"/>
    <w:rsid w:val="0097036C"/>
    <w:rsid w:val="00971E3E"/>
    <w:rsid w:val="0097288A"/>
    <w:rsid w:val="00973DEF"/>
    <w:rsid w:val="0097516C"/>
    <w:rsid w:val="00975A99"/>
    <w:rsid w:val="00975C63"/>
    <w:rsid w:val="00976EC4"/>
    <w:rsid w:val="00976ED9"/>
    <w:rsid w:val="009807B7"/>
    <w:rsid w:val="00980A0D"/>
    <w:rsid w:val="009814C2"/>
    <w:rsid w:val="00984B1E"/>
    <w:rsid w:val="00985D58"/>
    <w:rsid w:val="00987888"/>
    <w:rsid w:val="0099050A"/>
    <w:rsid w:val="00990567"/>
    <w:rsid w:val="00990A63"/>
    <w:rsid w:val="00990F84"/>
    <w:rsid w:val="0099113D"/>
    <w:rsid w:val="009914E4"/>
    <w:rsid w:val="00991634"/>
    <w:rsid w:val="009921CB"/>
    <w:rsid w:val="009925C0"/>
    <w:rsid w:val="00992EE6"/>
    <w:rsid w:val="00993E79"/>
    <w:rsid w:val="00994902"/>
    <w:rsid w:val="00994990"/>
    <w:rsid w:val="009955F2"/>
    <w:rsid w:val="00997280"/>
    <w:rsid w:val="0099779B"/>
    <w:rsid w:val="009A09AD"/>
    <w:rsid w:val="009A0B60"/>
    <w:rsid w:val="009A10ED"/>
    <w:rsid w:val="009A4A2C"/>
    <w:rsid w:val="009A5C7B"/>
    <w:rsid w:val="009A7728"/>
    <w:rsid w:val="009A782A"/>
    <w:rsid w:val="009B03F1"/>
    <w:rsid w:val="009B0B69"/>
    <w:rsid w:val="009B0BA5"/>
    <w:rsid w:val="009B2338"/>
    <w:rsid w:val="009B23C7"/>
    <w:rsid w:val="009B25B7"/>
    <w:rsid w:val="009B3AAD"/>
    <w:rsid w:val="009B4FB2"/>
    <w:rsid w:val="009B53AB"/>
    <w:rsid w:val="009B5E2B"/>
    <w:rsid w:val="009B62DB"/>
    <w:rsid w:val="009C0358"/>
    <w:rsid w:val="009C0B8D"/>
    <w:rsid w:val="009C1AB7"/>
    <w:rsid w:val="009C3E16"/>
    <w:rsid w:val="009C5867"/>
    <w:rsid w:val="009D152C"/>
    <w:rsid w:val="009D1564"/>
    <w:rsid w:val="009D178B"/>
    <w:rsid w:val="009D1D9C"/>
    <w:rsid w:val="009D233B"/>
    <w:rsid w:val="009D2662"/>
    <w:rsid w:val="009D37C1"/>
    <w:rsid w:val="009D3E15"/>
    <w:rsid w:val="009D4488"/>
    <w:rsid w:val="009D5468"/>
    <w:rsid w:val="009E1993"/>
    <w:rsid w:val="009E3913"/>
    <w:rsid w:val="009E40E2"/>
    <w:rsid w:val="009E5C56"/>
    <w:rsid w:val="009F1EF1"/>
    <w:rsid w:val="009F4123"/>
    <w:rsid w:val="009F5202"/>
    <w:rsid w:val="009F5325"/>
    <w:rsid w:val="00A001A4"/>
    <w:rsid w:val="00A00257"/>
    <w:rsid w:val="00A00735"/>
    <w:rsid w:val="00A02935"/>
    <w:rsid w:val="00A02E94"/>
    <w:rsid w:val="00A03268"/>
    <w:rsid w:val="00A04F03"/>
    <w:rsid w:val="00A05140"/>
    <w:rsid w:val="00A05D49"/>
    <w:rsid w:val="00A06555"/>
    <w:rsid w:val="00A06E64"/>
    <w:rsid w:val="00A06FE4"/>
    <w:rsid w:val="00A10C4C"/>
    <w:rsid w:val="00A1217F"/>
    <w:rsid w:val="00A13A25"/>
    <w:rsid w:val="00A14897"/>
    <w:rsid w:val="00A1635C"/>
    <w:rsid w:val="00A201E3"/>
    <w:rsid w:val="00A20405"/>
    <w:rsid w:val="00A206E5"/>
    <w:rsid w:val="00A20834"/>
    <w:rsid w:val="00A212E6"/>
    <w:rsid w:val="00A21A3A"/>
    <w:rsid w:val="00A23B45"/>
    <w:rsid w:val="00A260B7"/>
    <w:rsid w:val="00A2683A"/>
    <w:rsid w:val="00A31BE8"/>
    <w:rsid w:val="00A33BB1"/>
    <w:rsid w:val="00A34621"/>
    <w:rsid w:val="00A36226"/>
    <w:rsid w:val="00A37762"/>
    <w:rsid w:val="00A37844"/>
    <w:rsid w:val="00A41129"/>
    <w:rsid w:val="00A43134"/>
    <w:rsid w:val="00A437A6"/>
    <w:rsid w:val="00A44B9C"/>
    <w:rsid w:val="00A44BE6"/>
    <w:rsid w:val="00A44D0D"/>
    <w:rsid w:val="00A45033"/>
    <w:rsid w:val="00A45388"/>
    <w:rsid w:val="00A4568A"/>
    <w:rsid w:val="00A45DEF"/>
    <w:rsid w:val="00A4624F"/>
    <w:rsid w:val="00A46B1B"/>
    <w:rsid w:val="00A513D1"/>
    <w:rsid w:val="00A52AA2"/>
    <w:rsid w:val="00A53091"/>
    <w:rsid w:val="00A530BD"/>
    <w:rsid w:val="00A53345"/>
    <w:rsid w:val="00A54EC7"/>
    <w:rsid w:val="00A5667B"/>
    <w:rsid w:val="00A56C26"/>
    <w:rsid w:val="00A575D7"/>
    <w:rsid w:val="00A607FD"/>
    <w:rsid w:val="00A61748"/>
    <w:rsid w:val="00A62759"/>
    <w:rsid w:val="00A63CD3"/>
    <w:rsid w:val="00A6500F"/>
    <w:rsid w:val="00A67538"/>
    <w:rsid w:val="00A7377F"/>
    <w:rsid w:val="00A752F6"/>
    <w:rsid w:val="00A7590C"/>
    <w:rsid w:val="00A75B25"/>
    <w:rsid w:val="00A7631E"/>
    <w:rsid w:val="00A77188"/>
    <w:rsid w:val="00A80465"/>
    <w:rsid w:val="00A80935"/>
    <w:rsid w:val="00A8198C"/>
    <w:rsid w:val="00A81EAD"/>
    <w:rsid w:val="00A82068"/>
    <w:rsid w:val="00A83B13"/>
    <w:rsid w:val="00A84B78"/>
    <w:rsid w:val="00A86416"/>
    <w:rsid w:val="00A86846"/>
    <w:rsid w:val="00A86D82"/>
    <w:rsid w:val="00A876B2"/>
    <w:rsid w:val="00A87981"/>
    <w:rsid w:val="00A87AF7"/>
    <w:rsid w:val="00A87E37"/>
    <w:rsid w:val="00A87F8C"/>
    <w:rsid w:val="00A91263"/>
    <w:rsid w:val="00A914D4"/>
    <w:rsid w:val="00A92601"/>
    <w:rsid w:val="00A959B6"/>
    <w:rsid w:val="00AA16AA"/>
    <w:rsid w:val="00AA1DD2"/>
    <w:rsid w:val="00AA21D3"/>
    <w:rsid w:val="00AA288B"/>
    <w:rsid w:val="00AA46B7"/>
    <w:rsid w:val="00AB00F6"/>
    <w:rsid w:val="00AB1A0A"/>
    <w:rsid w:val="00AB28DA"/>
    <w:rsid w:val="00AB2B21"/>
    <w:rsid w:val="00AB33DD"/>
    <w:rsid w:val="00AB38E3"/>
    <w:rsid w:val="00AC12AE"/>
    <w:rsid w:val="00AC20D4"/>
    <w:rsid w:val="00AC2794"/>
    <w:rsid w:val="00AC2865"/>
    <w:rsid w:val="00AC3AAF"/>
    <w:rsid w:val="00AC569C"/>
    <w:rsid w:val="00AC6BB2"/>
    <w:rsid w:val="00AC6E6B"/>
    <w:rsid w:val="00AC7BBC"/>
    <w:rsid w:val="00AC7E2F"/>
    <w:rsid w:val="00AD0DA6"/>
    <w:rsid w:val="00AD0E1B"/>
    <w:rsid w:val="00AD3FB7"/>
    <w:rsid w:val="00AD4ACD"/>
    <w:rsid w:val="00AD4EEE"/>
    <w:rsid w:val="00AD514E"/>
    <w:rsid w:val="00AD5B9E"/>
    <w:rsid w:val="00AD6AFC"/>
    <w:rsid w:val="00AD6CF7"/>
    <w:rsid w:val="00AD73DF"/>
    <w:rsid w:val="00AE060F"/>
    <w:rsid w:val="00AE1482"/>
    <w:rsid w:val="00AE2779"/>
    <w:rsid w:val="00AE2841"/>
    <w:rsid w:val="00AE29BA"/>
    <w:rsid w:val="00AE2C5F"/>
    <w:rsid w:val="00AE3A2A"/>
    <w:rsid w:val="00AE5D12"/>
    <w:rsid w:val="00AE5D55"/>
    <w:rsid w:val="00AF1F3D"/>
    <w:rsid w:val="00AF2570"/>
    <w:rsid w:val="00AF2708"/>
    <w:rsid w:val="00AF2C37"/>
    <w:rsid w:val="00AF2EEF"/>
    <w:rsid w:val="00AF3200"/>
    <w:rsid w:val="00AF39F0"/>
    <w:rsid w:val="00AF3CB4"/>
    <w:rsid w:val="00AF4215"/>
    <w:rsid w:val="00AF5D87"/>
    <w:rsid w:val="00AF686E"/>
    <w:rsid w:val="00AF78EC"/>
    <w:rsid w:val="00AF7C3E"/>
    <w:rsid w:val="00B02161"/>
    <w:rsid w:val="00B05124"/>
    <w:rsid w:val="00B061B5"/>
    <w:rsid w:val="00B0674B"/>
    <w:rsid w:val="00B07A14"/>
    <w:rsid w:val="00B111B7"/>
    <w:rsid w:val="00B13E60"/>
    <w:rsid w:val="00B16214"/>
    <w:rsid w:val="00B17669"/>
    <w:rsid w:val="00B22318"/>
    <w:rsid w:val="00B23EA9"/>
    <w:rsid w:val="00B25326"/>
    <w:rsid w:val="00B30052"/>
    <w:rsid w:val="00B3016A"/>
    <w:rsid w:val="00B30256"/>
    <w:rsid w:val="00B30F4B"/>
    <w:rsid w:val="00B3116F"/>
    <w:rsid w:val="00B31638"/>
    <w:rsid w:val="00B32562"/>
    <w:rsid w:val="00B338EE"/>
    <w:rsid w:val="00B34744"/>
    <w:rsid w:val="00B34DB2"/>
    <w:rsid w:val="00B34EDB"/>
    <w:rsid w:val="00B36C35"/>
    <w:rsid w:val="00B41214"/>
    <w:rsid w:val="00B41D0E"/>
    <w:rsid w:val="00B42004"/>
    <w:rsid w:val="00B4283C"/>
    <w:rsid w:val="00B43A2B"/>
    <w:rsid w:val="00B45C58"/>
    <w:rsid w:val="00B47F0D"/>
    <w:rsid w:val="00B50849"/>
    <w:rsid w:val="00B50A89"/>
    <w:rsid w:val="00B51F52"/>
    <w:rsid w:val="00B5200E"/>
    <w:rsid w:val="00B52D4D"/>
    <w:rsid w:val="00B52E7E"/>
    <w:rsid w:val="00B53395"/>
    <w:rsid w:val="00B55E41"/>
    <w:rsid w:val="00B56315"/>
    <w:rsid w:val="00B56AF6"/>
    <w:rsid w:val="00B56D2D"/>
    <w:rsid w:val="00B60DDA"/>
    <w:rsid w:val="00B61735"/>
    <w:rsid w:val="00B6380B"/>
    <w:rsid w:val="00B63CAD"/>
    <w:rsid w:val="00B63E42"/>
    <w:rsid w:val="00B64322"/>
    <w:rsid w:val="00B644BF"/>
    <w:rsid w:val="00B644FB"/>
    <w:rsid w:val="00B65B1B"/>
    <w:rsid w:val="00B65B5A"/>
    <w:rsid w:val="00B6601A"/>
    <w:rsid w:val="00B660EA"/>
    <w:rsid w:val="00B66236"/>
    <w:rsid w:val="00B70E26"/>
    <w:rsid w:val="00B7174E"/>
    <w:rsid w:val="00B721B5"/>
    <w:rsid w:val="00B7253B"/>
    <w:rsid w:val="00B7273B"/>
    <w:rsid w:val="00B73B54"/>
    <w:rsid w:val="00B761A5"/>
    <w:rsid w:val="00B764F0"/>
    <w:rsid w:val="00B76687"/>
    <w:rsid w:val="00B80777"/>
    <w:rsid w:val="00B8261B"/>
    <w:rsid w:val="00B875D9"/>
    <w:rsid w:val="00B9055F"/>
    <w:rsid w:val="00B905EB"/>
    <w:rsid w:val="00B90D65"/>
    <w:rsid w:val="00B91163"/>
    <w:rsid w:val="00B91B75"/>
    <w:rsid w:val="00B92768"/>
    <w:rsid w:val="00B95367"/>
    <w:rsid w:val="00B97D01"/>
    <w:rsid w:val="00BA13F6"/>
    <w:rsid w:val="00BA379B"/>
    <w:rsid w:val="00BA407A"/>
    <w:rsid w:val="00BA4789"/>
    <w:rsid w:val="00BA48A3"/>
    <w:rsid w:val="00BA6C5B"/>
    <w:rsid w:val="00BB1F7A"/>
    <w:rsid w:val="00BB2675"/>
    <w:rsid w:val="00BB2C85"/>
    <w:rsid w:val="00BB3672"/>
    <w:rsid w:val="00BB46C8"/>
    <w:rsid w:val="00BB48CC"/>
    <w:rsid w:val="00BB4DF3"/>
    <w:rsid w:val="00BB5C6B"/>
    <w:rsid w:val="00BB768A"/>
    <w:rsid w:val="00BB7A6D"/>
    <w:rsid w:val="00BC17BB"/>
    <w:rsid w:val="00BC189D"/>
    <w:rsid w:val="00BC203B"/>
    <w:rsid w:val="00BC2F23"/>
    <w:rsid w:val="00BC314E"/>
    <w:rsid w:val="00BC635D"/>
    <w:rsid w:val="00BC75B8"/>
    <w:rsid w:val="00BD1531"/>
    <w:rsid w:val="00BD167D"/>
    <w:rsid w:val="00BD2B54"/>
    <w:rsid w:val="00BD2DD7"/>
    <w:rsid w:val="00BD4174"/>
    <w:rsid w:val="00BD601C"/>
    <w:rsid w:val="00BD62E8"/>
    <w:rsid w:val="00BD644A"/>
    <w:rsid w:val="00BD66A1"/>
    <w:rsid w:val="00BD6DE3"/>
    <w:rsid w:val="00BD6FF4"/>
    <w:rsid w:val="00BD7E74"/>
    <w:rsid w:val="00BE0BF2"/>
    <w:rsid w:val="00BE0CD1"/>
    <w:rsid w:val="00BE2C5A"/>
    <w:rsid w:val="00BE3262"/>
    <w:rsid w:val="00BE338F"/>
    <w:rsid w:val="00BE37E9"/>
    <w:rsid w:val="00BE6152"/>
    <w:rsid w:val="00BE702A"/>
    <w:rsid w:val="00BF05B3"/>
    <w:rsid w:val="00BF08D9"/>
    <w:rsid w:val="00BF0DBF"/>
    <w:rsid w:val="00BF1234"/>
    <w:rsid w:val="00BF1989"/>
    <w:rsid w:val="00BF2009"/>
    <w:rsid w:val="00BF243F"/>
    <w:rsid w:val="00BF2D66"/>
    <w:rsid w:val="00BF2F04"/>
    <w:rsid w:val="00BF5C2D"/>
    <w:rsid w:val="00BF6926"/>
    <w:rsid w:val="00BF6D4B"/>
    <w:rsid w:val="00C008B5"/>
    <w:rsid w:val="00C0247C"/>
    <w:rsid w:val="00C02960"/>
    <w:rsid w:val="00C0407B"/>
    <w:rsid w:val="00C04D5D"/>
    <w:rsid w:val="00C04F5D"/>
    <w:rsid w:val="00C050FA"/>
    <w:rsid w:val="00C07606"/>
    <w:rsid w:val="00C07A2C"/>
    <w:rsid w:val="00C07EC3"/>
    <w:rsid w:val="00C101CE"/>
    <w:rsid w:val="00C12166"/>
    <w:rsid w:val="00C126CD"/>
    <w:rsid w:val="00C12C7A"/>
    <w:rsid w:val="00C13206"/>
    <w:rsid w:val="00C1433B"/>
    <w:rsid w:val="00C14B24"/>
    <w:rsid w:val="00C1584E"/>
    <w:rsid w:val="00C16019"/>
    <w:rsid w:val="00C16D0C"/>
    <w:rsid w:val="00C20207"/>
    <w:rsid w:val="00C20477"/>
    <w:rsid w:val="00C20B8B"/>
    <w:rsid w:val="00C215E5"/>
    <w:rsid w:val="00C217AD"/>
    <w:rsid w:val="00C21B4E"/>
    <w:rsid w:val="00C21F05"/>
    <w:rsid w:val="00C23B5A"/>
    <w:rsid w:val="00C24C3C"/>
    <w:rsid w:val="00C32AAB"/>
    <w:rsid w:val="00C32F64"/>
    <w:rsid w:val="00C34F9F"/>
    <w:rsid w:val="00C34FD0"/>
    <w:rsid w:val="00C36CFF"/>
    <w:rsid w:val="00C37AB4"/>
    <w:rsid w:val="00C40B2A"/>
    <w:rsid w:val="00C43353"/>
    <w:rsid w:val="00C43711"/>
    <w:rsid w:val="00C44057"/>
    <w:rsid w:val="00C44E31"/>
    <w:rsid w:val="00C45111"/>
    <w:rsid w:val="00C462C7"/>
    <w:rsid w:val="00C465F5"/>
    <w:rsid w:val="00C465FC"/>
    <w:rsid w:val="00C46F5E"/>
    <w:rsid w:val="00C509CB"/>
    <w:rsid w:val="00C51AE0"/>
    <w:rsid w:val="00C5430B"/>
    <w:rsid w:val="00C55235"/>
    <w:rsid w:val="00C55B36"/>
    <w:rsid w:val="00C563F0"/>
    <w:rsid w:val="00C60FB7"/>
    <w:rsid w:val="00C619C3"/>
    <w:rsid w:val="00C62EBC"/>
    <w:rsid w:val="00C642CC"/>
    <w:rsid w:val="00C64697"/>
    <w:rsid w:val="00C64D05"/>
    <w:rsid w:val="00C65E2A"/>
    <w:rsid w:val="00C65E46"/>
    <w:rsid w:val="00C66083"/>
    <w:rsid w:val="00C667F1"/>
    <w:rsid w:val="00C70BF1"/>
    <w:rsid w:val="00C710CE"/>
    <w:rsid w:val="00C71472"/>
    <w:rsid w:val="00C72014"/>
    <w:rsid w:val="00C738F6"/>
    <w:rsid w:val="00C742B3"/>
    <w:rsid w:val="00C74D88"/>
    <w:rsid w:val="00C7573A"/>
    <w:rsid w:val="00C76A6D"/>
    <w:rsid w:val="00C76A78"/>
    <w:rsid w:val="00C82FD1"/>
    <w:rsid w:val="00C8330F"/>
    <w:rsid w:val="00C84B70"/>
    <w:rsid w:val="00C85CC5"/>
    <w:rsid w:val="00C85D97"/>
    <w:rsid w:val="00C86750"/>
    <w:rsid w:val="00C86AFB"/>
    <w:rsid w:val="00C87263"/>
    <w:rsid w:val="00C87B0A"/>
    <w:rsid w:val="00C91B5F"/>
    <w:rsid w:val="00C92C34"/>
    <w:rsid w:val="00C930FD"/>
    <w:rsid w:val="00C93559"/>
    <w:rsid w:val="00C93C0D"/>
    <w:rsid w:val="00C94B04"/>
    <w:rsid w:val="00C94EBE"/>
    <w:rsid w:val="00C95B9B"/>
    <w:rsid w:val="00C96550"/>
    <w:rsid w:val="00C96BF9"/>
    <w:rsid w:val="00C96D45"/>
    <w:rsid w:val="00CA175C"/>
    <w:rsid w:val="00CA18C8"/>
    <w:rsid w:val="00CA4EB3"/>
    <w:rsid w:val="00CA5564"/>
    <w:rsid w:val="00CA5BF2"/>
    <w:rsid w:val="00CA6CB4"/>
    <w:rsid w:val="00CB2D31"/>
    <w:rsid w:val="00CB32D9"/>
    <w:rsid w:val="00CB36BF"/>
    <w:rsid w:val="00CB4437"/>
    <w:rsid w:val="00CB51D1"/>
    <w:rsid w:val="00CB7FC6"/>
    <w:rsid w:val="00CC06C4"/>
    <w:rsid w:val="00CC081B"/>
    <w:rsid w:val="00CC0C14"/>
    <w:rsid w:val="00CC1E7C"/>
    <w:rsid w:val="00CC2ED2"/>
    <w:rsid w:val="00CC327E"/>
    <w:rsid w:val="00CC367A"/>
    <w:rsid w:val="00CC36A3"/>
    <w:rsid w:val="00CC3B31"/>
    <w:rsid w:val="00CC44D8"/>
    <w:rsid w:val="00CC51FC"/>
    <w:rsid w:val="00CC5474"/>
    <w:rsid w:val="00CC64C5"/>
    <w:rsid w:val="00CC77B4"/>
    <w:rsid w:val="00CD10F3"/>
    <w:rsid w:val="00CD2469"/>
    <w:rsid w:val="00CD246E"/>
    <w:rsid w:val="00CD3C7F"/>
    <w:rsid w:val="00CD630D"/>
    <w:rsid w:val="00CE0F8D"/>
    <w:rsid w:val="00CE2F9A"/>
    <w:rsid w:val="00CE3498"/>
    <w:rsid w:val="00CE3D19"/>
    <w:rsid w:val="00CE40D8"/>
    <w:rsid w:val="00CE49B5"/>
    <w:rsid w:val="00CE7405"/>
    <w:rsid w:val="00CF0B29"/>
    <w:rsid w:val="00CF0C7A"/>
    <w:rsid w:val="00CF1FE9"/>
    <w:rsid w:val="00CF23D2"/>
    <w:rsid w:val="00CF5A43"/>
    <w:rsid w:val="00CF5B0A"/>
    <w:rsid w:val="00CF6C56"/>
    <w:rsid w:val="00D00624"/>
    <w:rsid w:val="00D02FF9"/>
    <w:rsid w:val="00D077B6"/>
    <w:rsid w:val="00D07908"/>
    <w:rsid w:val="00D1068F"/>
    <w:rsid w:val="00D10C2E"/>
    <w:rsid w:val="00D11B4F"/>
    <w:rsid w:val="00D12695"/>
    <w:rsid w:val="00D13848"/>
    <w:rsid w:val="00D15E09"/>
    <w:rsid w:val="00D1663C"/>
    <w:rsid w:val="00D16D4D"/>
    <w:rsid w:val="00D170B7"/>
    <w:rsid w:val="00D173FA"/>
    <w:rsid w:val="00D206D6"/>
    <w:rsid w:val="00D207B6"/>
    <w:rsid w:val="00D207E9"/>
    <w:rsid w:val="00D21D35"/>
    <w:rsid w:val="00D225EE"/>
    <w:rsid w:val="00D22C19"/>
    <w:rsid w:val="00D2321B"/>
    <w:rsid w:val="00D23BD0"/>
    <w:rsid w:val="00D30D41"/>
    <w:rsid w:val="00D310CF"/>
    <w:rsid w:val="00D31115"/>
    <w:rsid w:val="00D3372E"/>
    <w:rsid w:val="00D34236"/>
    <w:rsid w:val="00D35364"/>
    <w:rsid w:val="00D355FC"/>
    <w:rsid w:val="00D357BD"/>
    <w:rsid w:val="00D35A78"/>
    <w:rsid w:val="00D35BA7"/>
    <w:rsid w:val="00D36612"/>
    <w:rsid w:val="00D40434"/>
    <w:rsid w:val="00D42500"/>
    <w:rsid w:val="00D42518"/>
    <w:rsid w:val="00D4283C"/>
    <w:rsid w:val="00D44061"/>
    <w:rsid w:val="00D44423"/>
    <w:rsid w:val="00D45E52"/>
    <w:rsid w:val="00D47627"/>
    <w:rsid w:val="00D50326"/>
    <w:rsid w:val="00D511D1"/>
    <w:rsid w:val="00D51894"/>
    <w:rsid w:val="00D527BF"/>
    <w:rsid w:val="00D52C27"/>
    <w:rsid w:val="00D53C96"/>
    <w:rsid w:val="00D54B9E"/>
    <w:rsid w:val="00D54C55"/>
    <w:rsid w:val="00D54C6B"/>
    <w:rsid w:val="00D55818"/>
    <w:rsid w:val="00D56626"/>
    <w:rsid w:val="00D57091"/>
    <w:rsid w:val="00D621CD"/>
    <w:rsid w:val="00D62768"/>
    <w:rsid w:val="00D63286"/>
    <w:rsid w:val="00D63CA7"/>
    <w:rsid w:val="00D652E8"/>
    <w:rsid w:val="00D65E84"/>
    <w:rsid w:val="00D6687A"/>
    <w:rsid w:val="00D70636"/>
    <w:rsid w:val="00D7117E"/>
    <w:rsid w:val="00D74C65"/>
    <w:rsid w:val="00D77311"/>
    <w:rsid w:val="00D7752A"/>
    <w:rsid w:val="00D80495"/>
    <w:rsid w:val="00D85196"/>
    <w:rsid w:val="00D85BDB"/>
    <w:rsid w:val="00D873F7"/>
    <w:rsid w:val="00D87990"/>
    <w:rsid w:val="00D9237D"/>
    <w:rsid w:val="00D944E2"/>
    <w:rsid w:val="00D95A41"/>
    <w:rsid w:val="00D95E55"/>
    <w:rsid w:val="00D96352"/>
    <w:rsid w:val="00D972A3"/>
    <w:rsid w:val="00DA08E2"/>
    <w:rsid w:val="00DA72D9"/>
    <w:rsid w:val="00DA78FE"/>
    <w:rsid w:val="00DB183F"/>
    <w:rsid w:val="00DB20CF"/>
    <w:rsid w:val="00DB2E3D"/>
    <w:rsid w:val="00DB3399"/>
    <w:rsid w:val="00DB3D7B"/>
    <w:rsid w:val="00DB52F1"/>
    <w:rsid w:val="00DB5A1B"/>
    <w:rsid w:val="00DB5CFC"/>
    <w:rsid w:val="00DB5E2B"/>
    <w:rsid w:val="00DB7AE8"/>
    <w:rsid w:val="00DC0887"/>
    <w:rsid w:val="00DC0989"/>
    <w:rsid w:val="00DC1482"/>
    <w:rsid w:val="00DC16BD"/>
    <w:rsid w:val="00DC25F6"/>
    <w:rsid w:val="00DC3DF3"/>
    <w:rsid w:val="00DC700B"/>
    <w:rsid w:val="00DC783D"/>
    <w:rsid w:val="00DD056A"/>
    <w:rsid w:val="00DD0876"/>
    <w:rsid w:val="00DD1637"/>
    <w:rsid w:val="00DD20AB"/>
    <w:rsid w:val="00DD29F6"/>
    <w:rsid w:val="00DD4FD6"/>
    <w:rsid w:val="00DD527E"/>
    <w:rsid w:val="00DD7BCC"/>
    <w:rsid w:val="00DD7D3C"/>
    <w:rsid w:val="00DD7F1A"/>
    <w:rsid w:val="00DE038F"/>
    <w:rsid w:val="00DE0D85"/>
    <w:rsid w:val="00DE121A"/>
    <w:rsid w:val="00DE1C94"/>
    <w:rsid w:val="00DE5D60"/>
    <w:rsid w:val="00DE7093"/>
    <w:rsid w:val="00DE7905"/>
    <w:rsid w:val="00DF0240"/>
    <w:rsid w:val="00DF02E7"/>
    <w:rsid w:val="00DF0E90"/>
    <w:rsid w:val="00DF2CBA"/>
    <w:rsid w:val="00DF4A99"/>
    <w:rsid w:val="00DF7188"/>
    <w:rsid w:val="00E009B3"/>
    <w:rsid w:val="00E01283"/>
    <w:rsid w:val="00E02573"/>
    <w:rsid w:val="00E02ED7"/>
    <w:rsid w:val="00E04302"/>
    <w:rsid w:val="00E04DC6"/>
    <w:rsid w:val="00E04FB4"/>
    <w:rsid w:val="00E053C2"/>
    <w:rsid w:val="00E07115"/>
    <w:rsid w:val="00E07D53"/>
    <w:rsid w:val="00E07D7A"/>
    <w:rsid w:val="00E11118"/>
    <w:rsid w:val="00E125FB"/>
    <w:rsid w:val="00E12CA7"/>
    <w:rsid w:val="00E13D7C"/>
    <w:rsid w:val="00E1428F"/>
    <w:rsid w:val="00E14504"/>
    <w:rsid w:val="00E14C6E"/>
    <w:rsid w:val="00E1641B"/>
    <w:rsid w:val="00E169FF"/>
    <w:rsid w:val="00E17080"/>
    <w:rsid w:val="00E1732F"/>
    <w:rsid w:val="00E17BE3"/>
    <w:rsid w:val="00E201E0"/>
    <w:rsid w:val="00E2119C"/>
    <w:rsid w:val="00E22E0B"/>
    <w:rsid w:val="00E22F79"/>
    <w:rsid w:val="00E25ACF"/>
    <w:rsid w:val="00E25FC6"/>
    <w:rsid w:val="00E2731A"/>
    <w:rsid w:val="00E30908"/>
    <w:rsid w:val="00E30DC9"/>
    <w:rsid w:val="00E31773"/>
    <w:rsid w:val="00E32579"/>
    <w:rsid w:val="00E34EDF"/>
    <w:rsid w:val="00E36BBF"/>
    <w:rsid w:val="00E402F2"/>
    <w:rsid w:val="00E41562"/>
    <w:rsid w:val="00E41EB6"/>
    <w:rsid w:val="00E45702"/>
    <w:rsid w:val="00E46479"/>
    <w:rsid w:val="00E50192"/>
    <w:rsid w:val="00E50DC2"/>
    <w:rsid w:val="00E52BD8"/>
    <w:rsid w:val="00E53386"/>
    <w:rsid w:val="00E534B7"/>
    <w:rsid w:val="00E536C5"/>
    <w:rsid w:val="00E537BD"/>
    <w:rsid w:val="00E5395E"/>
    <w:rsid w:val="00E53CF2"/>
    <w:rsid w:val="00E54845"/>
    <w:rsid w:val="00E55AAF"/>
    <w:rsid w:val="00E55E5F"/>
    <w:rsid w:val="00E57DA4"/>
    <w:rsid w:val="00E60184"/>
    <w:rsid w:val="00E60CCB"/>
    <w:rsid w:val="00E60F00"/>
    <w:rsid w:val="00E6142C"/>
    <w:rsid w:val="00E61E4A"/>
    <w:rsid w:val="00E626C0"/>
    <w:rsid w:val="00E64218"/>
    <w:rsid w:val="00E64FE1"/>
    <w:rsid w:val="00E651A1"/>
    <w:rsid w:val="00E66FBC"/>
    <w:rsid w:val="00E725BD"/>
    <w:rsid w:val="00E73358"/>
    <w:rsid w:val="00E73726"/>
    <w:rsid w:val="00E7627F"/>
    <w:rsid w:val="00E76A2F"/>
    <w:rsid w:val="00E77D15"/>
    <w:rsid w:val="00E80327"/>
    <w:rsid w:val="00E8112F"/>
    <w:rsid w:val="00E8138E"/>
    <w:rsid w:val="00E81803"/>
    <w:rsid w:val="00E8413B"/>
    <w:rsid w:val="00E85246"/>
    <w:rsid w:val="00E85A1A"/>
    <w:rsid w:val="00E8778C"/>
    <w:rsid w:val="00E91037"/>
    <w:rsid w:val="00E922C1"/>
    <w:rsid w:val="00E925A9"/>
    <w:rsid w:val="00E94279"/>
    <w:rsid w:val="00E94468"/>
    <w:rsid w:val="00E94CAC"/>
    <w:rsid w:val="00E955ED"/>
    <w:rsid w:val="00E95954"/>
    <w:rsid w:val="00E95AA8"/>
    <w:rsid w:val="00E95D82"/>
    <w:rsid w:val="00E96405"/>
    <w:rsid w:val="00E972E5"/>
    <w:rsid w:val="00E97D3D"/>
    <w:rsid w:val="00EA023A"/>
    <w:rsid w:val="00EA3A8E"/>
    <w:rsid w:val="00EA46F1"/>
    <w:rsid w:val="00EA60EE"/>
    <w:rsid w:val="00EA66C7"/>
    <w:rsid w:val="00EA7E1A"/>
    <w:rsid w:val="00EB1A16"/>
    <w:rsid w:val="00EB2292"/>
    <w:rsid w:val="00EB2335"/>
    <w:rsid w:val="00EB35A4"/>
    <w:rsid w:val="00EB4580"/>
    <w:rsid w:val="00EB5B5B"/>
    <w:rsid w:val="00EB5BA0"/>
    <w:rsid w:val="00EB5CDF"/>
    <w:rsid w:val="00EB5D87"/>
    <w:rsid w:val="00EC0E19"/>
    <w:rsid w:val="00EC0FFE"/>
    <w:rsid w:val="00EC11AE"/>
    <w:rsid w:val="00EC184B"/>
    <w:rsid w:val="00EC302F"/>
    <w:rsid w:val="00EC3573"/>
    <w:rsid w:val="00EC371E"/>
    <w:rsid w:val="00EC3CB5"/>
    <w:rsid w:val="00EC4084"/>
    <w:rsid w:val="00EC4EC4"/>
    <w:rsid w:val="00EC5153"/>
    <w:rsid w:val="00EC6166"/>
    <w:rsid w:val="00EC683C"/>
    <w:rsid w:val="00EC6CE4"/>
    <w:rsid w:val="00EC77BF"/>
    <w:rsid w:val="00ED0575"/>
    <w:rsid w:val="00ED2D92"/>
    <w:rsid w:val="00ED2F8C"/>
    <w:rsid w:val="00ED6949"/>
    <w:rsid w:val="00EE1133"/>
    <w:rsid w:val="00EE20F6"/>
    <w:rsid w:val="00EE2D05"/>
    <w:rsid w:val="00EE5127"/>
    <w:rsid w:val="00EE55AC"/>
    <w:rsid w:val="00EE5D75"/>
    <w:rsid w:val="00EE6ED3"/>
    <w:rsid w:val="00EE7CF6"/>
    <w:rsid w:val="00EF17C0"/>
    <w:rsid w:val="00EF1867"/>
    <w:rsid w:val="00EF3C50"/>
    <w:rsid w:val="00EF41E8"/>
    <w:rsid w:val="00EF59E8"/>
    <w:rsid w:val="00EF7D38"/>
    <w:rsid w:val="00F05266"/>
    <w:rsid w:val="00F07110"/>
    <w:rsid w:val="00F07CF6"/>
    <w:rsid w:val="00F1446C"/>
    <w:rsid w:val="00F17EF2"/>
    <w:rsid w:val="00F20404"/>
    <w:rsid w:val="00F20C80"/>
    <w:rsid w:val="00F218CA"/>
    <w:rsid w:val="00F21B0B"/>
    <w:rsid w:val="00F2203E"/>
    <w:rsid w:val="00F22092"/>
    <w:rsid w:val="00F22E78"/>
    <w:rsid w:val="00F23198"/>
    <w:rsid w:val="00F233E7"/>
    <w:rsid w:val="00F24375"/>
    <w:rsid w:val="00F2465D"/>
    <w:rsid w:val="00F25DA7"/>
    <w:rsid w:val="00F27309"/>
    <w:rsid w:val="00F31750"/>
    <w:rsid w:val="00F32E74"/>
    <w:rsid w:val="00F34A8F"/>
    <w:rsid w:val="00F34C9E"/>
    <w:rsid w:val="00F3521D"/>
    <w:rsid w:val="00F35443"/>
    <w:rsid w:val="00F35F09"/>
    <w:rsid w:val="00F37A52"/>
    <w:rsid w:val="00F37C25"/>
    <w:rsid w:val="00F37C3B"/>
    <w:rsid w:val="00F37ED0"/>
    <w:rsid w:val="00F41756"/>
    <w:rsid w:val="00F421FB"/>
    <w:rsid w:val="00F423D4"/>
    <w:rsid w:val="00F42B9D"/>
    <w:rsid w:val="00F42E08"/>
    <w:rsid w:val="00F42F56"/>
    <w:rsid w:val="00F43505"/>
    <w:rsid w:val="00F43881"/>
    <w:rsid w:val="00F479AA"/>
    <w:rsid w:val="00F47F5F"/>
    <w:rsid w:val="00F50E46"/>
    <w:rsid w:val="00F50F3A"/>
    <w:rsid w:val="00F5263D"/>
    <w:rsid w:val="00F52AF7"/>
    <w:rsid w:val="00F52B20"/>
    <w:rsid w:val="00F5364D"/>
    <w:rsid w:val="00F53C29"/>
    <w:rsid w:val="00F54D92"/>
    <w:rsid w:val="00F556E8"/>
    <w:rsid w:val="00F55A18"/>
    <w:rsid w:val="00F5662C"/>
    <w:rsid w:val="00F56847"/>
    <w:rsid w:val="00F56F92"/>
    <w:rsid w:val="00F61709"/>
    <w:rsid w:val="00F6172A"/>
    <w:rsid w:val="00F61828"/>
    <w:rsid w:val="00F61B2D"/>
    <w:rsid w:val="00F62C4A"/>
    <w:rsid w:val="00F62C97"/>
    <w:rsid w:val="00F62CD5"/>
    <w:rsid w:val="00F63322"/>
    <w:rsid w:val="00F635D8"/>
    <w:rsid w:val="00F650B1"/>
    <w:rsid w:val="00F65FCE"/>
    <w:rsid w:val="00F67AA3"/>
    <w:rsid w:val="00F71374"/>
    <w:rsid w:val="00F72995"/>
    <w:rsid w:val="00F72BF4"/>
    <w:rsid w:val="00F73A54"/>
    <w:rsid w:val="00F73C35"/>
    <w:rsid w:val="00F744BF"/>
    <w:rsid w:val="00F76BD8"/>
    <w:rsid w:val="00F76F82"/>
    <w:rsid w:val="00F77D45"/>
    <w:rsid w:val="00F77DA0"/>
    <w:rsid w:val="00F803F0"/>
    <w:rsid w:val="00F81A2F"/>
    <w:rsid w:val="00F81DEF"/>
    <w:rsid w:val="00F82DE7"/>
    <w:rsid w:val="00F83E67"/>
    <w:rsid w:val="00F83EF7"/>
    <w:rsid w:val="00F847B0"/>
    <w:rsid w:val="00F847EC"/>
    <w:rsid w:val="00F849E6"/>
    <w:rsid w:val="00F8506C"/>
    <w:rsid w:val="00F852DB"/>
    <w:rsid w:val="00F86A2F"/>
    <w:rsid w:val="00F90D7C"/>
    <w:rsid w:val="00F91337"/>
    <w:rsid w:val="00F9234A"/>
    <w:rsid w:val="00F92485"/>
    <w:rsid w:val="00F92B53"/>
    <w:rsid w:val="00F931F0"/>
    <w:rsid w:val="00F93550"/>
    <w:rsid w:val="00F940E8"/>
    <w:rsid w:val="00F9575F"/>
    <w:rsid w:val="00F969BB"/>
    <w:rsid w:val="00F9732C"/>
    <w:rsid w:val="00F97432"/>
    <w:rsid w:val="00F974E6"/>
    <w:rsid w:val="00FA2A49"/>
    <w:rsid w:val="00FA30D5"/>
    <w:rsid w:val="00FA31D7"/>
    <w:rsid w:val="00FA3698"/>
    <w:rsid w:val="00FA77AF"/>
    <w:rsid w:val="00FA7E73"/>
    <w:rsid w:val="00FB0AC6"/>
    <w:rsid w:val="00FB2129"/>
    <w:rsid w:val="00FB25BA"/>
    <w:rsid w:val="00FB4387"/>
    <w:rsid w:val="00FB47E9"/>
    <w:rsid w:val="00FB5462"/>
    <w:rsid w:val="00FB58AA"/>
    <w:rsid w:val="00FB5ABC"/>
    <w:rsid w:val="00FB698D"/>
    <w:rsid w:val="00FB75A6"/>
    <w:rsid w:val="00FB7B96"/>
    <w:rsid w:val="00FC04AA"/>
    <w:rsid w:val="00FC20ED"/>
    <w:rsid w:val="00FC3320"/>
    <w:rsid w:val="00FC3368"/>
    <w:rsid w:val="00FC421E"/>
    <w:rsid w:val="00FC5558"/>
    <w:rsid w:val="00FC6389"/>
    <w:rsid w:val="00FC6BC3"/>
    <w:rsid w:val="00FC7A8D"/>
    <w:rsid w:val="00FD0129"/>
    <w:rsid w:val="00FD0A48"/>
    <w:rsid w:val="00FD157A"/>
    <w:rsid w:val="00FD1E37"/>
    <w:rsid w:val="00FD2683"/>
    <w:rsid w:val="00FD5056"/>
    <w:rsid w:val="00FD6925"/>
    <w:rsid w:val="00FD7721"/>
    <w:rsid w:val="00FD7F86"/>
    <w:rsid w:val="00FE102F"/>
    <w:rsid w:val="00FE148B"/>
    <w:rsid w:val="00FE1E01"/>
    <w:rsid w:val="00FE2D4B"/>
    <w:rsid w:val="00FE32D3"/>
    <w:rsid w:val="00FE35D5"/>
    <w:rsid w:val="00FE43E3"/>
    <w:rsid w:val="00FE6924"/>
    <w:rsid w:val="00FF2B93"/>
    <w:rsid w:val="00FF34EB"/>
    <w:rsid w:val="00FF49C3"/>
    <w:rsid w:val="00FF4E0A"/>
    <w:rsid w:val="00FF4F88"/>
    <w:rsid w:val="00FF5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50E047"/>
  <w15:docId w15:val="{626D5683-9D16-454D-8708-DAFF87B17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065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62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13A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3A25"/>
  </w:style>
  <w:style w:type="paragraph" w:styleId="Footer">
    <w:name w:val="footer"/>
    <w:basedOn w:val="Normal"/>
    <w:link w:val="FooterChar"/>
    <w:uiPriority w:val="99"/>
    <w:unhideWhenUsed/>
    <w:rsid w:val="00A13A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3A25"/>
  </w:style>
  <w:style w:type="paragraph" w:styleId="BalloonText">
    <w:name w:val="Balloon Text"/>
    <w:basedOn w:val="Normal"/>
    <w:link w:val="BalloonTextChar"/>
    <w:uiPriority w:val="99"/>
    <w:semiHidden/>
    <w:unhideWhenUsed/>
    <w:rsid w:val="00B56D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6D2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16D8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16D8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E70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E70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E70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70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702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E702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65B5A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665C6F"/>
  </w:style>
  <w:style w:type="character" w:styleId="Strong">
    <w:name w:val="Strong"/>
    <w:basedOn w:val="DefaultParagraphFont"/>
    <w:uiPriority w:val="22"/>
    <w:qFormat/>
    <w:rsid w:val="0090589F"/>
    <w:rPr>
      <w:b/>
      <w:bCs/>
    </w:rPr>
  </w:style>
  <w:style w:type="paragraph" w:customStyle="1" w:styleId="EndNoteBibliographyTitle">
    <w:name w:val="EndNote Bibliography Title"/>
    <w:basedOn w:val="Normal"/>
    <w:link w:val="EndNoteBibliographyTitleChar"/>
    <w:rsid w:val="001B6652"/>
    <w:pPr>
      <w:jc w:val="center"/>
    </w:pPr>
  </w:style>
  <w:style w:type="character" w:customStyle="1" w:styleId="EndNoteBibliographyTitleChar">
    <w:name w:val="EndNote Bibliography Title Char"/>
    <w:basedOn w:val="DefaultParagraphFont"/>
    <w:link w:val="EndNoteBibliographyTitle"/>
    <w:rsid w:val="001B6652"/>
    <w:rPr>
      <w:rFonts w:ascii="Times New Roman" w:eastAsia="Times New Roman" w:hAnsi="Times New Roman" w:cs="Times New Roman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1B6652"/>
  </w:style>
  <w:style w:type="character" w:customStyle="1" w:styleId="EndNoteBibliographyChar">
    <w:name w:val="EndNote Bibliography Char"/>
    <w:basedOn w:val="DefaultParagraphFont"/>
    <w:link w:val="EndNoteBibliography"/>
    <w:rsid w:val="001B6652"/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rsid w:val="00CB36B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62768"/>
    <w:pPr>
      <w:spacing w:before="100" w:beforeAutospacing="1" w:after="100" w:afterAutospacing="1"/>
    </w:pPr>
  </w:style>
  <w:style w:type="paragraph" w:customStyle="1" w:styleId="ql-indent-1">
    <w:name w:val="ql-indent-1"/>
    <w:basedOn w:val="Normal"/>
    <w:rsid w:val="00FC3320"/>
    <w:pPr>
      <w:spacing w:before="100" w:beforeAutospacing="1" w:after="100" w:afterAutospacing="1"/>
    </w:pPr>
  </w:style>
  <w:style w:type="paragraph" w:customStyle="1" w:styleId="ql-indent-2">
    <w:name w:val="ql-indent-2"/>
    <w:basedOn w:val="Normal"/>
    <w:rsid w:val="00FC3320"/>
    <w:pPr>
      <w:spacing w:before="100" w:beforeAutospacing="1" w:after="100" w:afterAutospacing="1"/>
    </w:pPr>
  </w:style>
  <w:style w:type="paragraph" w:customStyle="1" w:styleId="ql-indent-3">
    <w:name w:val="ql-indent-3"/>
    <w:basedOn w:val="Normal"/>
    <w:rsid w:val="00FC3320"/>
    <w:pPr>
      <w:spacing w:before="100" w:beforeAutospacing="1" w:after="100" w:afterAutospacing="1"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F04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2E08"/>
    <w:rPr>
      <w:color w:val="954F72" w:themeColor="followedHyperlink"/>
      <w:u w:val="single"/>
    </w:rPr>
  </w:style>
  <w:style w:type="paragraph" w:customStyle="1" w:styleId="MediumGrid11">
    <w:name w:val="Medium Grid 11"/>
    <w:link w:val="MediumGrid11Char"/>
    <w:rsid w:val="007A375C"/>
    <w:pPr>
      <w:keepNext/>
      <w:pBdr>
        <w:top w:val="nil"/>
        <w:left w:val="nil"/>
        <w:bottom w:val="nil"/>
        <w:right w:val="nil"/>
        <w:between w:val="nil"/>
        <w:bar w:val="nil"/>
      </w:pBdr>
      <w:tabs>
        <w:tab w:val="left" w:pos="720"/>
      </w:tabs>
      <w:spacing w:after="0" w:line="240" w:lineRule="auto"/>
      <w:outlineLvl w:val="0"/>
    </w:pPr>
    <w:rPr>
      <w:rFonts w:ascii="Verdana" w:eastAsia="Arial Unicode MS" w:hAnsi="Verdana" w:cs="Arial Unicode MS"/>
      <w:color w:val="000000"/>
      <w:sz w:val="24"/>
      <w:szCs w:val="24"/>
      <w:u w:color="000000"/>
      <w:bdr w:val="nil"/>
      <w:lang w:eastAsia="en-US"/>
    </w:rPr>
  </w:style>
  <w:style w:type="character" w:customStyle="1" w:styleId="Hyperlink0">
    <w:name w:val="Hyperlink.0"/>
    <w:basedOn w:val="DefaultParagraphFont"/>
    <w:rsid w:val="007A375C"/>
    <w:rPr>
      <w:rFonts w:ascii="Times New Roman" w:eastAsia="Times New Roman" w:hAnsi="Times New Roman" w:cs="Times New Roman"/>
      <w:color w:val="000000"/>
      <w:u w:color="000000"/>
    </w:rPr>
  </w:style>
  <w:style w:type="character" w:customStyle="1" w:styleId="MediumGrid11Char">
    <w:name w:val="Medium Grid 11 Char"/>
    <w:basedOn w:val="DefaultParagraphFont"/>
    <w:link w:val="MediumGrid11"/>
    <w:rsid w:val="007A375C"/>
    <w:rPr>
      <w:rFonts w:ascii="Verdana" w:eastAsia="Arial Unicode MS" w:hAnsi="Verdana" w:cs="Arial Unicode MS"/>
      <w:color w:val="000000"/>
      <w:sz w:val="24"/>
      <w:szCs w:val="24"/>
      <w:u w:color="000000"/>
      <w:bdr w:val="nil"/>
      <w:lang w:eastAsia="en-US"/>
    </w:rPr>
  </w:style>
  <w:style w:type="character" w:styleId="LineNumber">
    <w:name w:val="line number"/>
    <w:basedOn w:val="DefaultParagraphFont"/>
    <w:uiPriority w:val="99"/>
    <w:semiHidden/>
    <w:unhideWhenUsed/>
    <w:rsid w:val="0074081F"/>
  </w:style>
  <w:style w:type="character" w:customStyle="1" w:styleId="docsum-journal-citation">
    <w:name w:val="docsum-journal-citation"/>
    <w:rsid w:val="003706E2"/>
    <w:rPr>
      <w:rFonts w:cs="Times New Roman"/>
    </w:rPr>
  </w:style>
  <w:style w:type="character" w:customStyle="1" w:styleId="UnresolvedMention4">
    <w:name w:val="Unresolved Mention4"/>
    <w:basedOn w:val="DefaultParagraphFont"/>
    <w:uiPriority w:val="99"/>
    <w:rsid w:val="00D34236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CF5B0A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69303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76B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0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40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7F63FF-6C6E-2C41-8936-50B5E31B16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ou, Lin-Na</dc:creator>
  <cp:lastModifiedBy>Tzeng, Huey-Ming</cp:lastModifiedBy>
  <cp:revision>5</cp:revision>
  <cp:lastPrinted>2021-06-20T20:52:00Z</cp:lastPrinted>
  <dcterms:created xsi:type="dcterms:W3CDTF">2021-06-20T20:58:00Z</dcterms:created>
  <dcterms:modified xsi:type="dcterms:W3CDTF">2021-07-19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merican-medical-association</vt:lpwstr>
  </property>
  <property fmtid="{D5CDD505-2E9C-101B-9397-08002B2CF9AE}" pid="3" name="Mendeley Document_1">
    <vt:lpwstr>True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Id 3_1">
    <vt:lpwstr>http://www.zotero.org/styles/american-sociological-association</vt:lpwstr>
  </property>
  <property fmtid="{D5CDD505-2E9C-101B-9397-08002B2CF9AE}" pid="8" name="Mendeley Recent Style Id 4_1">
    <vt:lpwstr>http://www.zotero.org/styles/chicago-author-date</vt:lpwstr>
  </property>
  <property fmtid="{D5CDD505-2E9C-101B-9397-08002B2CF9AE}" pid="9" name="Mendeley Recent Style Id 5_1">
    <vt:lpwstr>http://www.zotero.org/styles/harvard-cite-them-right</vt:lpwstr>
  </property>
  <property fmtid="{D5CDD505-2E9C-101B-9397-08002B2CF9AE}" pid="10" name="Mendeley Recent Style Id 6_1">
    <vt:lpwstr>http://www.zotero.org/styles/ieee</vt:lpwstr>
  </property>
  <property fmtid="{D5CDD505-2E9C-101B-9397-08002B2CF9AE}" pid="11" name="Mendeley Recent Style Id 7_1">
    <vt:lpwstr>http://www.zotero.org/styles/modern-humanities-research-association</vt:lpwstr>
  </property>
  <property fmtid="{D5CDD505-2E9C-101B-9397-08002B2CF9AE}" pid="12" name="Mendeley Recent Style Id 8_1">
    <vt:lpwstr>http://www.zotero.org/styles/modern-language-association</vt:lpwstr>
  </property>
  <property fmtid="{D5CDD505-2E9C-101B-9397-08002B2CF9AE}" pid="13" name="Mendeley Recent Style Id 9_1">
    <vt:lpwstr>http://www.zotero.org/styles/nature</vt:lpwstr>
  </property>
  <property fmtid="{D5CDD505-2E9C-101B-9397-08002B2CF9AE}" pid="14" name="Mendeley Recent Style Name 0_1">
    <vt:lpwstr>American Medical Association</vt:lpwstr>
  </property>
  <property fmtid="{D5CDD505-2E9C-101B-9397-08002B2CF9AE}" pid="15" name="Mendeley Recent Style Name 1_1">
    <vt:lpwstr>American Political Science Association</vt:lpwstr>
  </property>
  <property fmtid="{D5CDD505-2E9C-101B-9397-08002B2CF9AE}" pid="16" name="Mendeley Recent Style Name 2_1">
    <vt:lpwstr>American Psychological Association 7th edition</vt:lpwstr>
  </property>
  <property fmtid="{D5CDD505-2E9C-101B-9397-08002B2CF9AE}" pid="17" name="Mendeley Recent Style Name 3_1">
    <vt:lpwstr>American Sociological Association 6th edition</vt:lpwstr>
  </property>
  <property fmtid="{D5CDD505-2E9C-101B-9397-08002B2CF9AE}" pid="18" name="Mendeley Recent Style Name 4_1">
    <vt:lpwstr>Chicago Manual of Style 17th edition (author-date)</vt:lpwstr>
  </property>
  <property fmtid="{D5CDD505-2E9C-101B-9397-08002B2CF9AE}" pid="19" name="Mendeley Recent Style Name 5_1">
    <vt:lpwstr>Cite Them Right 10th edition - Harvard</vt:lpwstr>
  </property>
  <property fmtid="{D5CDD505-2E9C-101B-9397-08002B2CF9AE}" pid="20" name="Mendeley Recent Style Name 6_1">
    <vt:lpwstr>IEEE</vt:lpwstr>
  </property>
  <property fmtid="{D5CDD505-2E9C-101B-9397-08002B2CF9AE}" pid="21" name="Mendeley Recent Style Name 7_1">
    <vt:lpwstr>Modern Humanities Research Association 3rd edition (note with bibliography)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Name 9_1">
    <vt:lpwstr>Nature</vt:lpwstr>
  </property>
  <property fmtid="{D5CDD505-2E9C-101B-9397-08002B2CF9AE}" pid="24" name="Mendeley Unique User Id_1">
    <vt:lpwstr>d0b9da6c-d893-3385-bf0d-871f26066d02</vt:lpwstr>
  </property>
</Properties>
</file>